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10.bin" ContentType="application/vnd.ms-office.activeX"/>
  <Override PartName="/word/activeX/activeX10.xml" ContentType="application/vnd.ms-office.activeX+xml"/>
  <Override PartName="/word/activeX/activeX11.bin" ContentType="application/vnd.ms-office.activeX"/>
  <Override PartName="/word/activeX/activeX11.xml" ContentType="application/vnd.ms-office.activeX+xml"/>
  <Override PartName="/word/activeX/activeX12.bin" ContentType="application/vnd.ms-office.activeX"/>
  <Override PartName="/word/activeX/activeX12.xml" ContentType="application/vnd.ms-office.activeX+xml"/>
  <Override PartName="/word/activeX/activeX13.bin" ContentType="application/vnd.ms-office.activeX"/>
  <Override PartName="/word/activeX/activeX13.xml" ContentType="application/vnd.ms-office.activeX+xml"/>
  <Override PartName="/word/activeX/activeX14.bin" ContentType="application/vnd.ms-office.activeX"/>
  <Override PartName="/word/activeX/activeX14.xml" ContentType="application/vnd.ms-office.activeX+xml"/>
  <Override PartName="/word/activeX/activeX15.bin" ContentType="application/vnd.ms-office.activeX"/>
  <Override PartName="/word/activeX/activeX15.xml" ContentType="application/vnd.ms-office.activeX+xml"/>
  <Override PartName="/word/activeX/activeX16.bin" ContentType="application/vnd.ms-office.activeX"/>
  <Override PartName="/word/activeX/activeX16.xml" ContentType="application/vnd.ms-office.activeX+xml"/>
  <Override PartName="/word/activeX/activeX17.bin" ContentType="application/vnd.ms-office.activeX"/>
  <Override PartName="/word/activeX/activeX17.xml" ContentType="application/vnd.ms-office.activeX+xml"/>
  <Override PartName="/word/activeX/activeX18.bin" ContentType="application/vnd.ms-office.activeX"/>
  <Override PartName="/word/activeX/activeX18.xml" ContentType="application/vnd.ms-office.activeX+xml"/>
  <Override PartName="/word/activeX/activeX19.bin" ContentType="application/vnd.ms-office.activeX"/>
  <Override PartName="/word/activeX/activeX19.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activeX/activeX5.bin" ContentType="application/vnd.ms-office.activeX"/>
  <Override PartName="/word/activeX/activeX5.xml" ContentType="application/vnd.ms-office.activeX+xml"/>
  <Override PartName="/word/activeX/activeX6.bin" ContentType="application/vnd.ms-office.activeX"/>
  <Override PartName="/word/activeX/activeX6.xml" ContentType="application/vnd.ms-office.activeX+xml"/>
  <Override PartName="/word/activeX/activeX7.bin" ContentType="application/vnd.ms-office.activeX"/>
  <Override PartName="/word/activeX/activeX7.xml" ContentType="application/vnd.ms-office.activeX+xml"/>
  <Override PartName="/word/activeX/activeX8.bin" ContentType="application/vnd.ms-office.activeX"/>
  <Override PartName="/word/activeX/activeX8.xml" ContentType="application/vnd.ms-office.activeX+xml"/>
  <Override PartName="/word/activeX/activeX9.bin" ContentType="application/vnd.ms-office.activeX"/>
  <Override PartName="/word/activeX/activeX9.xml" ContentType="application/vnd.ms-office.activeX+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A416D" w:rsidP="00A11B61" w14:paraId="60F26D1A" w14:textId="4F506087">
      <w:pPr>
        <w:tabs>
          <w:tab w:val="center" w:pos="4320"/>
          <w:tab w:val="right" w:pos="8640"/>
        </w:tabs>
        <w:jc w:val="right"/>
        <w:rPr>
          <w:rFonts w:ascii="Arial Narrow" w:hAnsi="Arial Narrow"/>
        </w:rPr>
      </w:pPr>
    </w:p>
    <w:p w:rsidR="00FC2C47" w:rsidP="00FC2C47" w14:paraId="1CF21FDC" w14:textId="17EE804A">
      <w:pPr>
        <w:tabs>
          <w:tab w:val="left" w:pos="360"/>
        </w:tabs>
        <w:jc w:val="center"/>
        <w:rPr>
          <w:b/>
        </w:rPr>
      </w:pPr>
      <w:r w:rsidRPr="000A554A">
        <w:rPr>
          <w:b/>
        </w:rPr>
        <w:t xml:space="preserve">Appendix </w:t>
      </w:r>
      <w:r w:rsidR="00C32463">
        <w:rPr>
          <w:b/>
        </w:rPr>
        <w:t>B</w:t>
      </w:r>
    </w:p>
    <w:p w:rsidR="00C32463" w:rsidRPr="00A44A61" w:rsidP="00C32463" w14:paraId="4A38409B" w14:textId="77777777">
      <w:pPr>
        <w:tabs>
          <w:tab w:val="center" w:pos="4320"/>
          <w:tab w:val="right" w:pos="8640"/>
        </w:tabs>
        <w:jc w:val="right"/>
        <w:rPr>
          <w:rFonts w:ascii="Arial Narrow" w:hAnsi="Arial Narrow"/>
        </w:rPr>
      </w:pPr>
      <w:r w:rsidRPr="00A44A61">
        <w:rPr>
          <w:rFonts w:ascii="Arial Narrow" w:hAnsi="Arial Narrow"/>
        </w:rPr>
        <w:t xml:space="preserve">OMB Control No. </w:t>
      </w:r>
      <w:r>
        <w:rPr>
          <w:rFonts w:ascii="Arial Narrow" w:hAnsi="Arial Narrow"/>
        </w:rPr>
        <w:t>0970-0401</w:t>
      </w:r>
    </w:p>
    <w:p w:rsidR="00C32463" w:rsidP="00C32463" w14:paraId="6B13496E" w14:textId="77777777">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6/30/2024</w:t>
      </w:r>
    </w:p>
    <w:p w:rsidR="00FC2C47" w:rsidRPr="00C32463" w:rsidP="00C32463" w14:paraId="6AA1D94E" w14:textId="5F82946B">
      <w:pPr>
        <w:pStyle w:val="Heading1"/>
        <w:jc w:val="center"/>
        <w:rPr>
          <w:rFonts w:ascii="Times New Roman" w:eastAsia="Calibri" w:hAnsi="Times New Roman"/>
          <w:sz w:val="24"/>
          <w:szCs w:val="24"/>
        </w:rPr>
      </w:pPr>
      <w:r w:rsidRPr="000A554A">
        <w:rPr>
          <w:rFonts w:ascii="Times New Roman" w:eastAsia="Calibri" w:hAnsi="Times New Roman"/>
          <w:sz w:val="24"/>
          <w:szCs w:val="24"/>
        </w:rPr>
        <w:t>[insert date and title] Tribal Regional Individual Session Feedback Form</w:t>
      </w:r>
      <w:r w:rsidR="004E39F2">
        <w:rPr>
          <w:rFonts w:ascii="Times New Roman" w:eastAsia="Calibri" w:hAnsi="Times New Roman"/>
          <w:sz w:val="24"/>
          <w:szCs w:val="24"/>
        </w:rPr>
        <w:t xml:space="preserve"> </w:t>
      </w:r>
    </w:p>
    <w:p w:rsidR="00FC2C47" w:rsidRPr="000A554A" w:rsidP="00FC2C47" w14:paraId="0464D979" w14:textId="77777777">
      <w:pPr>
        <w:jc w:val="center"/>
        <w:rPr>
          <w:rFonts w:eastAsia="Calibri"/>
          <w:b/>
        </w:rPr>
      </w:pPr>
    </w:p>
    <w:p w:rsidR="00FC2C47" w:rsidRPr="000A554A" w:rsidP="00FC2C47" w14:paraId="2BF7B8F8" w14:textId="77777777">
      <w:pPr>
        <w:tabs>
          <w:tab w:val="left" w:pos="360"/>
        </w:tabs>
        <w:contextualSpacing/>
        <w:rPr>
          <w:rFonts w:eastAsia="Calibri"/>
          <w:b/>
        </w:rPr>
      </w:pPr>
      <w:r w:rsidRPr="000A554A">
        <w:rPr>
          <w:rFonts w:eastAsia="Calibri"/>
          <w:noProof/>
        </w:rPr>
        <mc:AlternateContent>
          <mc:Choice Requires="wps">
            <w:drawing>
              <wp:anchor distT="0" distB="0" distL="114300" distR="114300" simplePos="0" relativeHeight="251658240" behindDoc="0" locked="0" layoutInCell="1" allowOverlap="1">
                <wp:simplePos x="0" y="0"/>
                <wp:positionH relativeFrom="column">
                  <wp:posOffset>-17145</wp:posOffset>
                </wp:positionH>
                <wp:positionV relativeFrom="paragraph">
                  <wp:posOffset>-88265</wp:posOffset>
                </wp:positionV>
                <wp:extent cx="6858000" cy="0"/>
                <wp:effectExtent l="0" t="19050" r="19050" b="19050"/>
                <wp:wrapNone/>
                <wp:docPr id="15" name="Straight Connector 15"/>
                <wp:cNvGraphicFramePr/>
                <a:graphic xmlns:a="http://schemas.openxmlformats.org/drawingml/2006/main">
                  <a:graphicData uri="http://schemas.microsoft.com/office/word/2010/wordprocessingShape">
                    <wps:wsp xmlns:wps="http://schemas.microsoft.com/office/word/2010/wordprocessingShape">
                      <wps:cNvCnPr/>
                      <wps:spPr>
                        <a:xfrm>
                          <a:off x="0" y="0"/>
                          <a:ext cx="6858000" cy="0"/>
                        </a:xfrm>
                        <a:prstGeom prst="line">
                          <a:avLst/>
                        </a:prstGeom>
                        <a:noFill/>
                        <a:ln w="28575">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15" o:spid="_x0000_s1025" style="mso-width-percent:0;mso-width-relative:margin;mso-wrap-distance-bottom:0;mso-wrap-distance-left:9pt;mso-wrap-distance-right:9pt;mso-wrap-distance-top:0;mso-wrap-style:square;position:absolute;visibility:visible;z-index:251659264" from="-1.35pt,-6.95pt" to="538.65pt,-6.95pt" strokecolor="#7f7f7f" strokeweight="2.25pt"/>
            </w:pict>
          </mc:Fallback>
        </mc:AlternateContent>
      </w:r>
      <w:r w:rsidRPr="000A554A">
        <w:rPr>
          <w:rFonts w:eastAsia="Calibri"/>
        </w:rPr>
        <w:t xml:space="preserve">    </w:t>
      </w:r>
    </w:p>
    <w:p w:rsidR="00FC2C47" w:rsidRPr="000A554A" w:rsidP="00FC2C47" w14:paraId="597FDCE8" w14:textId="77777777">
      <w:pPr>
        <w:tabs>
          <w:tab w:val="left" w:pos="360"/>
        </w:tabs>
        <w:spacing w:before="240"/>
        <w:ind w:left="144"/>
        <w:contextualSpacing/>
        <w:rPr>
          <w:rFonts w:eastAsia="Calibri"/>
          <w:b/>
        </w:rPr>
      </w:pPr>
      <w:r w:rsidRPr="000A554A">
        <w:rPr>
          <w:rFonts w:eastAsia="Calibri"/>
          <w:b/>
        </w:rPr>
        <w:t>Please select the role that most closely aligns with your responsibilities related to the MIECHV project.</w:t>
      </w:r>
    </w:p>
    <w:p w:rsidR="00FC2C47" w:rsidRPr="000A554A" w:rsidP="00FC2C47" w14:paraId="194A8FD1" w14:textId="77777777">
      <w:pPr>
        <w:tabs>
          <w:tab w:val="left" w:pos="360"/>
        </w:tabs>
        <w:rPr>
          <w:b/>
        </w:rPr>
      </w:pPr>
    </w:p>
    <w:tbl>
      <w:tblPr>
        <w:tblW w:w="10450" w:type="dxa"/>
        <w:tblLook w:val="04A0"/>
      </w:tblPr>
      <w:tblGrid>
        <w:gridCol w:w="4770"/>
        <w:gridCol w:w="2970"/>
        <w:gridCol w:w="2710"/>
      </w:tblGrid>
      <w:tr w14:paraId="62F48259" w14:textId="77777777" w:rsidTr="00EE299E">
        <w:tblPrEx>
          <w:tblW w:w="10450" w:type="dxa"/>
          <w:tblLook w:val="04A0"/>
        </w:tblPrEx>
        <w:tc>
          <w:tcPr>
            <w:tcW w:w="4770" w:type="dxa"/>
            <w:shd w:val="clear" w:color="auto" w:fill="auto"/>
          </w:tcPr>
          <w:p w:rsidR="00FC2C47" w:rsidRPr="000A554A" w:rsidP="00EE299E" w14:paraId="5C7C0F1A" w14:textId="125A0B4B">
            <w:pPr>
              <w:tabs>
                <w:tab w:val="left" w:pos="360"/>
              </w:tabs>
              <w:spacing w:after="40"/>
              <w:ind w:left="360"/>
              <w:rPr>
                <w:rFonts w:eastAsia="MS Gothic"/>
              </w:rPr>
            </w:pPr>
            <w:r>
              <w:rPr>
                <w:rFonts w:eastAsia="MS Gothic"/>
              </w:rPr>
              <w:object>
                <v:shapetype id="_x0000_t201" coordsize="21600,21600" o:spt="201" path="m,l,21600r21600,l21600,xe">
                  <v:stroke joinstyle="miter"/>
                  <v:path shadowok="f" o:extrusionok="f" strokeok="f" fillok="f" o:connecttype="rect"/>
                  <o:lock v:ext="edit" shapetype="t"/>
                </v:shapetype>
                <v:shape id="_x0000_i1026" type="#_x0000_t201" style="width:21pt;height:18pt" o:oleicon="f" o:ole="">
                  <v:imagedata r:id="rId8" o:title=""/>
                </v:shape>
                <w:control r:id="rId9" w:name="TextBox191161" w:shapeid="_x0000_i1026"/>
              </w:object>
            </w:r>
            <w:r w:rsidRPr="000A554A">
              <w:rPr>
                <w:rFonts w:eastAsia="MS Gothic"/>
              </w:rPr>
              <w:t xml:space="preserve"> Grantee Lead/Director/Coordinator </w:t>
            </w:r>
          </w:p>
          <w:p w:rsidR="00FC2C47" w:rsidRPr="000A554A" w:rsidP="00EE299E" w14:paraId="1E5C51E8" w14:textId="1E156B96">
            <w:pPr>
              <w:tabs>
                <w:tab w:val="left" w:pos="360"/>
              </w:tabs>
              <w:spacing w:after="40"/>
              <w:ind w:left="360"/>
              <w:rPr>
                <w:rFonts w:eastAsia="MS Gothic"/>
                <w:b/>
              </w:rPr>
            </w:pPr>
            <w:r>
              <w:rPr>
                <w:rFonts w:eastAsia="MS Gothic"/>
              </w:rPr>
              <w:object>
                <v:shape id="_x0000_i1027" type="#_x0000_t201" style="width:21pt;height:18pt" o:oleicon="f" o:ole="">
                  <v:imagedata r:id="rId8" o:title=""/>
                </v:shape>
                <w:control r:id="rId10" w:name="TextBox191151" w:shapeid="_x0000_i1027"/>
              </w:object>
            </w:r>
            <w:r w:rsidRPr="000A554A">
              <w:rPr>
                <w:rFonts w:eastAsia="MS Gothic"/>
              </w:rPr>
              <w:t xml:space="preserve"> Grantee Data/Evaluation Staff </w:t>
            </w:r>
          </w:p>
          <w:p w:rsidR="00FC2C47" w:rsidRPr="000A554A" w:rsidP="002F61F4" w14:paraId="76E17B0C" w14:textId="02BE851C">
            <w:pPr>
              <w:tabs>
                <w:tab w:val="left" w:pos="360"/>
              </w:tabs>
              <w:ind w:left="360"/>
              <w:rPr>
                <w:rFonts w:eastAsia="MS Gothic"/>
              </w:rPr>
            </w:pPr>
            <w:r>
              <w:rPr>
                <w:rFonts w:eastAsia="MS Gothic"/>
              </w:rPr>
              <w:object>
                <v:shape id="_x0000_i1028" type="#_x0000_t201" style="width:21pt;height:18pt" o:oleicon="f" o:ole="">
                  <v:imagedata r:id="rId8" o:title=""/>
                </v:shape>
                <w:control r:id="rId11" w:name="TextBox191231" w:shapeid="_x0000_i1028"/>
              </w:object>
            </w:r>
            <w:r w:rsidRPr="000A554A">
              <w:rPr>
                <w:rFonts w:eastAsia="MS Gothic"/>
              </w:rPr>
              <w:t xml:space="preserve"> Grantee Program Staff</w:t>
            </w:r>
          </w:p>
        </w:tc>
        <w:tc>
          <w:tcPr>
            <w:tcW w:w="2970" w:type="dxa"/>
            <w:shd w:val="clear" w:color="auto" w:fill="auto"/>
          </w:tcPr>
          <w:p w:rsidR="00FC2C47" w:rsidRPr="000A554A" w:rsidP="00EE299E" w14:paraId="433A7498" w14:textId="77777777">
            <w:pPr>
              <w:tabs>
                <w:tab w:val="left" w:pos="360"/>
              </w:tabs>
              <w:spacing w:before="40"/>
              <w:ind w:left="360"/>
              <w:rPr>
                <w:b/>
              </w:rPr>
            </w:pPr>
          </w:p>
        </w:tc>
        <w:tc>
          <w:tcPr>
            <w:tcW w:w="2710" w:type="dxa"/>
          </w:tcPr>
          <w:p w:rsidR="00FC2C47" w:rsidRPr="000A554A" w:rsidP="00EE299E" w14:paraId="3497C12A" w14:textId="017D795D">
            <w:pPr>
              <w:tabs>
                <w:tab w:val="left" w:pos="360"/>
              </w:tabs>
              <w:spacing w:after="40"/>
              <w:ind w:left="360" w:right="-540"/>
              <w:rPr>
                <w:rFonts w:eastAsia="MS Gothic"/>
              </w:rPr>
            </w:pPr>
            <w:r>
              <w:rPr>
                <w:rFonts w:eastAsia="MS Gothic"/>
              </w:rPr>
              <w:object>
                <v:shape id="_x0000_i1029" type="#_x0000_t201" style="width:21pt;height:18pt" o:oleicon="f" o:ole="">
                  <v:imagedata r:id="rId8" o:title=""/>
                </v:shape>
                <w:control r:id="rId12" w:name="TextBox191421" w:shapeid="_x0000_i1029"/>
              </w:object>
            </w:r>
            <w:r w:rsidRPr="000A554A">
              <w:rPr>
                <w:rFonts w:eastAsia="MS Gothic"/>
              </w:rPr>
              <w:t xml:space="preserve"> Home Visitor</w:t>
            </w:r>
          </w:p>
          <w:p w:rsidR="00FC2C47" w:rsidRPr="000A554A" w:rsidP="00EE299E" w14:paraId="3CDA28D9" w14:textId="2E2170FE">
            <w:pPr>
              <w:tabs>
                <w:tab w:val="left" w:pos="360"/>
              </w:tabs>
              <w:spacing w:before="40"/>
              <w:ind w:left="360"/>
            </w:pPr>
            <w:r>
              <w:rPr>
                <w:rFonts w:eastAsia="MS Gothic"/>
              </w:rPr>
              <w:object>
                <v:shape id="_x0000_i1030" type="#_x0000_t201" style="width:21pt;height:18pt" o:oleicon="f" o:ole="">
                  <v:imagedata r:id="rId8" o:title=""/>
                </v:shape>
                <w:control r:id="rId13" w:name="TextBox19110111" w:shapeid="_x0000_i1030"/>
              </w:object>
            </w:r>
            <w:r w:rsidRPr="000A554A">
              <w:rPr>
                <w:rFonts w:eastAsia="MS Gothic"/>
              </w:rPr>
              <w:t xml:space="preserve"> </w:t>
            </w:r>
            <w:r w:rsidRPr="004F0B2A">
              <w:t>Consultant</w:t>
            </w:r>
          </w:p>
          <w:p w:rsidR="00FC2C47" w:rsidRPr="000A554A" w:rsidP="00EE299E" w14:paraId="185DD657" w14:textId="53EDA125">
            <w:pPr>
              <w:tabs>
                <w:tab w:val="left" w:pos="360"/>
              </w:tabs>
              <w:spacing w:after="40"/>
              <w:ind w:left="360"/>
              <w:rPr>
                <w:rFonts w:eastAsia="MS Gothic"/>
              </w:rPr>
            </w:pPr>
            <w:r>
              <w:rPr>
                <w:rFonts w:eastAsia="MS Gothic"/>
              </w:rPr>
              <w:object>
                <v:shape id="_x0000_i1031" type="#_x0000_t201" style="width:21pt;height:18pt" o:oleicon="f" o:ole="">
                  <v:imagedata r:id="rId8" o:title=""/>
                </v:shape>
                <w:control r:id="rId14" w:name="TextBox191101111" w:shapeid="_x0000_i1031"/>
              </w:object>
            </w:r>
            <w:r>
              <w:rPr>
                <w:rFonts w:eastAsia="MS Gothic"/>
              </w:rPr>
              <w:t xml:space="preserve"> Other</w:t>
            </w:r>
          </w:p>
        </w:tc>
      </w:tr>
    </w:tbl>
    <w:p w:rsidR="00FC2C47" w:rsidRPr="000A554A" w:rsidP="00FC2C47" w14:paraId="593979C1" w14:textId="52B91B69">
      <w:pPr>
        <w:tabs>
          <w:tab w:val="left" w:pos="360"/>
        </w:tabs>
        <w:rPr>
          <w:rFonts w:eastAsia="Calibri"/>
          <w:b/>
        </w:rPr>
      </w:pPr>
      <w:r w:rsidRPr="000A554A">
        <w:rPr>
          <w:rFonts w:eastAsia="Calibri"/>
          <w:noProof/>
        </w:rPr>
        <mc:AlternateContent>
          <mc:Choice Requires="wps">
            <w:drawing>
              <wp:anchor distT="0" distB="0" distL="114300" distR="114300" simplePos="0" relativeHeight="251660288" behindDoc="0" locked="0" layoutInCell="1" allowOverlap="1">
                <wp:simplePos x="0" y="0"/>
                <wp:positionH relativeFrom="column">
                  <wp:posOffset>-22860</wp:posOffset>
                </wp:positionH>
                <wp:positionV relativeFrom="paragraph">
                  <wp:posOffset>83185</wp:posOffset>
                </wp:positionV>
                <wp:extent cx="6858000" cy="0"/>
                <wp:effectExtent l="0" t="19050" r="19050" b="19050"/>
                <wp:wrapNone/>
                <wp:docPr id="16" name="Straight Connector 16"/>
                <wp:cNvGraphicFramePr/>
                <a:graphic xmlns:a="http://schemas.openxmlformats.org/drawingml/2006/main">
                  <a:graphicData uri="http://schemas.microsoft.com/office/word/2010/wordprocessingShape">
                    <wps:wsp xmlns:wps="http://schemas.microsoft.com/office/word/2010/wordprocessingShape">
                      <wps:cNvCnPr/>
                      <wps:spPr>
                        <a:xfrm>
                          <a:off x="0" y="0"/>
                          <a:ext cx="6858000" cy="0"/>
                        </a:xfrm>
                        <a:prstGeom prst="line">
                          <a:avLst/>
                        </a:prstGeom>
                        <a:noFill/>
                        <a:ln w="28575">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16" o:spid="_x0000_s1032" style="mso-width-percent:0;mso-width-relative:margin;mso-wrap-distance-bottom:0;mso-wrap-distance-left:9pt;mso-wrap-distance-right:9pt;mso-wrap-distance-top:0;mso-wrap-style:square;position:absolute;visibility:visible;z-index:251661312" from="-1.8pt,6.55pt" to="538.2pt,6.55pt" strokecolor="#7f7f7f" strokeweight="2.25pt"/>
            </w:pict>
          </mc:Fallback>
        </mc:AlternateContent>
      </w:r>
    </w:p>
    <w:p w:rsidR="00FC2C47" w:rsidRPr="000A554A" w:rsidP="00FC2C47" w14:paraId="0D00D0C3" w14:textId="183BE7B2">
      <w:pPr>
        <w:tabs>
          <w:tab w:val="left" w:pos="360"/>
        </w:tabs>
        <w:rPr>
          <w:rFonts w:eastAsia="Calibri"/>
          <w:b/>
        </w:rPr>
      </w:pPr>
      <w:r w:rsidRPr="000A554A">
        <w:rPr>
          <w:rFonts w:eastAsia="Calibri"/>
          <w:b/>
        </w:rPr>
        <w:t xml:space="preserve">   Please rate each session using the scale listed </w:t>
      </w:r>
      <w:r w:rsidRPr="000A554A" w:rsidR="001A0189">
        <w:rPr>
          <w:rFonts w:eastAsia="Calibri"/>
          <w:b/>
        </w:rPr>
        <w:t>below.</w:t>
      </w:r>
      <w:r w:rsidRPr="000A554A">
        <w:rPr>
          <w:rFonts w:eastAsia="Calibri"/>
          <w:b/>
        </w:rPr>
        <w:t xml:space="preserve"> </w:t>
      </w:r>
    </w:p>
    <w:p w:rsidR="00FC2C47" w:rsidRPr="000A554A" w:rsidP="00FC2C47" w14:paraId="73556EAD" w14:textId="77777777">
      <w:pPr>
        <w:tabs>
          <w:tab w:val="left" w:pos="360"/>
        </w:tabs>
        <w:rPr>
          <w:rFonts w:eastAsia="Calibri"/>
          <w:b/>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82"/>
        <w:gridCol w:w="3382"/>
        <w:gridCol w:w="3383"/>
      </w:tblGrid>
      <w:tr w14:paraId="7C440F73" w14:textId="77777777" w:rsidTr="00EE299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80"/>
        </w:trPr>
        <w:tc>
          <w:tcPr>
            <w:tcW w:w="3382" w:type="dxa"/>
            <w:shd w:val="clear" w:color="auto" w:fill="auto"/>
          </w:tcPr>
          <w:p w:rsidR="00FC2C47" w:rsidRPr="000A554A" w:rsidP="00EE299E" w14:paraId="2F83D8A3" w14:textId="318130EA">
            <w:pPr>
              <w:tabs>
                <w:tab w:val="left" w:pos="360"/>
              </w:tabs>
              <w:spacing w:after="40"/>
              <w:ind w:left="360"/>
              <w:rPr>
                <w:rFonts w:ascii="Times New Roman" w:hAnsi="Times New Roman"/>
              </w:rPr>
            </w:pPr>
            <w:r>
              <w:rPr>
                <w:rFonts w:ascii="Times New Roman" w:eastAsia="Times New Roman" w:hAnsi="Times New Roman"/>
                <w:b/>
                <w:color w:val="FF0000"/>
              </w:rPr>
              <w:object>
                <v:shape id="_x0000_i1033" type="#_x0000_t201" style="width:21pt;height:18pt" o:oleicon="f" o:ole="">
                  <v:imagedata r:id="rId15" o:title=""/>
                </v:shape>
                <w:control r:id="rId16" w:name="TextBox191121111" w:shapeid="_x0000_i1033"/>
              </w:object>
            </w:r>
            <w:r w:rsidRPr="000A554A">
              <w:rPr>
                <w:rFonts w:ascii="Times New Roman" w:hAnsi="Times New Roman"/>
              </w:rPr>
              <w:t xml:space="preserve"> Strongly Disagree </w:t>
            </w:r>
          </w:p>
          <w:p w:rsidR="00FC2C47" w:rsidRPr="000A554A" w:rsidP="00EE299E" w14:paraId="701AAD5E" w14:textId="331ED115">
            <w:pPr>
              <w:tabs>
                <w:tab w:val="left" w:pos="360"/>
              </w:tabs>
              <w:spacing w:after="40"/>
              <w:ind w:left="360"/>
              <w:rPr>
                <w:rFonts w:ascii="Times New Roman" w:hAnsi="Times New Roman"/>
                <w:b/>
              </w:rPr>
            </w:pPr>
            <w:r>
              <w:rPr>
                <w:rFonts w:ascii="Times New Roman" w:eastAsia="Times New Roman" w:hAnsi="Times New Roman"/>
              </w:rPr>
              <w:object>
                <v:shape id="_x0000_i1034" type="#_x0000_t201" style="width:21pt;height:18pt" o:oleicon="f" o:ole="">
                  <v:imagedata r:id="rId17" o:title=""/>
                </v:shape>
                <w:control r:id="rId18" w:name="TextBox191111111" w:shapeid="_x0000_i1034"/>
              </w:object>
            </w:r>
            <w:r w:rsidRPr="000A554A">
              <w:rPr>
                <w:rFonts w:ascii="Times New Roman" w:hAnsi="Times New Roman"/>
              </w:rPr>
              <w:t xml:space="preserve"> Disagree</w:t>
            </w:r>
          </w:p>
        </w:tc>
        <w:tc>
          <w:tcPr>
            <w:tcW w:w="3382" w:type="dxa"/>
          </w:tcPr>
          <w:p w:rsidR="00FC2C47" w:rsidRPr="000A554A" w:rsidP="00EE299E" w14:paraId="4A79EC47" w14:textId="620B8084">
            <w:pPr>
              <w:tabs>
                <w:tab w:val="left" w:pos="360"/>
              </w:tabs>
              <w:spacing w:after="40"/>
              <w:ind w:left="360"/>
              <w:rPr>
                <w:rFonts w:ascii="Times New Roman" w:hAnsi="Times New Roman"/>
              </w:rPr>
            </w:pPr>
            <w:r>
              <w:rPr>
                <w:rFonts w:ascii="Times New Roman" w:eastAsia="Times New Roman" w:hAnsi="Times New Roman"/>
              </w:rPr>
              <w:object>
                <v:shape id="_x0000_i1035" type="#_x0000_t201" style="width:21pt;height:18pt" o:oleicon="f" o:ole="">
                  <v:imagedata r:id="rId19" o:title=""/>
                </v:shape>
                <w:control r:id="rId20" w:name="TextBox191212111" w:shapeid="_x0000_i1035"/>
              </w:object>
            </w:r>
            <w:r w:rsidRPr="000A554A">
              <w:rPr>
                <w:rFonts w:ascii="Times New Roman" w:hAnsi="Times New Roman"/>
              </w:rPr>
              <w:t xml:space="preserve"> Slightly Disagree</w:t>
            </w:r>
          </w:p>
          <w:p w:rsidR="00FC2C47" w:rsidRPr="000A554A" w:rsidP="00EE299E" w14:paraId="426A46D2" w14:textId="0FCCB882">
            <w:pPr>
              <w:tabs>
                <w:tab w:val="left" w:pos="360"/>
              </w:tabs>
              <w:spacing w:after="40"/>
              <w:ind w:left="360"/>
              <w:rPr>
                <w:rFonts w:ascii="Times New Roman" w:hAnsi="Times New Roman"/>
              </w:rPr>
            </w:pPr>
            <w:r>
              <w:rPr>
                <w:rFonts w:ascii="Times New Roman" w:eastAsia="Times New Roman" w:hAnsi="Times New Roman"/>
              </w:rPr>
              <w:object>
                <v:shape id="_x0000_i1036" type="#_x0000_t201" style="width:21pt;height:18pt" o:oleicon="f" o:ole="">
                  <v:imagedata r:id="rId21" o:title=""/>
                </v:shape>
                <w:control r:id="rId22" w:name="TextBox191611111" w:shapeid="_x0000_i1036"/>
              </w:object>
            </w:r>
            <w:r w:rsidRPr="000A554A">
              <w:rPr>
                <w:rFonts w:ascii="Times New Roman" w:hAnsi="Times New Roman"/>
              </w:rPr>
              <w:t xml:space="preserve"> Slightly Agree </w:t>
            </w:r>
          </w:p>
        </w:tc>
        <w:tc>
          <w:tcPr>
            <w:tcW w:w="3383" w:type="dxa"/>
            <w:shd w:val="clear" w:color="auto" w:fill="auto"/>
          </w:tcPr>
          <w:p w:rsidR="00FC2C47" w:rsidRPr="000A554A" w:rsidP="00EE299E" w14:paraId="022BB6C4" w14:textId="76B10746">
            <w:pPr>
              <w:tabs>
                <w:tab w:val="left" w:pos="360"/>
              </w:tabs>
              <w:ind w:left="360"/>
              <w:rPr>
                <w:rFonts w:ascii="Times New Roman" w:hAnsi="Times New Roman"/>
              </w:rPr>
            </w:pPr>
            <w:r>
              <w:rPr>
                <w:rFonts w:ascii="Times New Roman" w:eastAsia="Times New Roman" w:hAnsi="Times New Roman"/>
              </w:rPr>
              <w:object>
                <v:shape id="_x0000_i1037" type="#_x0000_t201" style="width:21pt;height:18pt" o:oleicon="f" o:ole="">
                  <v:imagedata r:id="rId23" o:title=""/>
                </v:shape>
                <w:control r:id="rId24" w:name="TextBox191711121" w:shapeid="_x0000_i1037"/>
              </w:object>
            </w:r>
            <w:r w:rsidRPr="000A554A">
              <w:rPr>
                <w:rFonts w:ascii="Times New Roman" w:hAnsi="Times New Roman"/>
              </w:rPr>
              <w:t xml:space="preserve"> Agree </w:t>
            </w:r>
          </w:p>
          <w:p w:rsidR="00FC2C47" w:rsidRPr="000A554A" w:rsidP="00EE299E" w14:paraId="620F33D3" w14:textId="58345260">
            <w:pPr>
              <w:tabs>
                <w:tab w:val="left" w:pos="360"/>
              </w:tabs>
              <w:ind w:left="360"/>
              <w:rPr>
                <w:rFonts w:ascii="Times New Roman" w:hAnsi="Times New Roman"/>
              </w:rPr>
            </w:pPr>
            <w:r>
              <w:rPr>
                <w:rFonts w:ascii="Times New Roman" w:eastAsia="Times New Roman" w:hAnsi="Times New Roman"/>
              </w:rPr>
              <w:object>
                <v:shape id="_x0000_i1038" type="#_x0000_t201" style="width:21pt;height:18pt" o:oleicon="f" o:ole="">
                  <v:imagedata r:id="rId25" o:title=""/>
                </v:shape>
                <w:control r:id="rId26" w:name="TextBox1917111111" w:shapeid="_x0000_i1038"/>
              </w:object>
            </w:r>
            <w:r w:rsidRPr="000A554A">
              <w:rPr>
                <w:rFonts w:ascii="Times New Roman" w:hAnsi="Times New Roman"/>
              </w:rPr>
              <w:t xml:space="preserve"> Strongly Agree </w:t>
            </w:r>
          </w:p>
        </w:tc>
      </w:tr>
    </w:tbl>
    <w:p w:rsidR="00FC2C47" w:rsidRPr="000A554A" w:rsidP="00FC2C47" w14:paraId="5A11B1E7" w14:textId="72ECFC43">
      <w:pPr>
        <w:tabs>
          <w:tab w:val="left" w:pos="360"/>
        </w:tabs>
        <w:rPr>
          <w:rFonts w:eastAsia="Calibri"/>
          <w:b/>
        </w:rPr>
      </w:pPr>
    </w:p>
    <w:tbl>
      <w:tblPr>
        <w:tblW w:w="10890" w:type="dxa"/>
        <w:tblInd w:w="-270" w:type="dxa"/>
        <w:tblBorders>
          <w:bottom w:val="single" w:sz="4" w:space="0" w:color="000000"/>
          <w:right w:val="single" w:sz="4" w:space="0" w:color="000000"/>
          <w:insideH w:val="single" w:sz="4" w:space="0" w:color="000000"/>
          <w:insideV w:val="single" w:sz="4" w:space="0" w:color="000000"/>
        </w:tblBorders>
        <w:tblLayout w:type="fixed"/>
        <w:tblLook w:val="04A0"/>
      </w:tblPr>
      <w:tblGrid>
        <w:gridCol w:w="1980"/>
        <w:gridCol w:w="1272"/>
        <w:gridCol w:w="1273"/>
        <w:gridCol w:w="1273"/>
        <w:gridCol w:w="1273"/>
        <w:gridCol w:w="1273"/>
        <w:gridCol w:w="1273"/>
        <w:gridCol w:w="1273"/>
      </w:tblGrid>
      <w:tr w14:paraId="0A7DAF9D" w14:textId="77777777" w:rsidTr="008B1EE3">
        <w:tblPrEx>
          <w:tblW w:w="10890" w:type="dxa"/>
          <w:tblInd w:w="-270" w:type="dxa"/>
          <w:tblBorders>
            <w:bottom w:val="single" w:sz="4" w:space="0" w:color="000000"/>
            <w:right w:val="single" w:sz="4" w:space="0" w:color="000000"/>
            <w:insideH w:val="single" w:sz="4" w:space="0" w:color="000000"/>
            <w:insideV w:val="single" w:sz="4" w:space="0" w:color="000000"/>
          </w:tblBorders>
          <w:tblLayout w:type="fixed"/>
          <w:tblLook w:val="04A0"/>
        </w:tblPrEx>
        <w:trPr>
          <w:cantSplit/>
          <w:trHeight w:val="441"/>
          <w:tblHeader/>
        </w:trPr>
        <w:tc>
          <w:tcPr>
            <w:tcW w:w="1980" w:type="dxa"/>
            <w:tcBorders>
              <w:bottom w:val="single" w:sz="4" w:space="0" w:color="000000"/>
            </w:tcBorders>
            <w:shd w:val="clear" w:color="auto" w:fill="auto"/>
            <w:vAlign w:val="center"/>
          </w:tcPr>
          <w:p w:rsidR="00FC2C47" w:rsidRPr="000A554A" w:rsidP="00EE299E" w14:paraId="73E2BFF5" w14:textId="77777777">
            <w:pPr>
              <w:tabs>
                <w:tab w:val="left" w:pos="360"/>
              </w:tabs>
              <w:rPr>
                <w:rFonts w:eastAsia="Calibri"/>
                <w:i/>
              </w:rPr>
            </w:pPr>
          </w:p>
          <w:p w:rsidR="00FC2C47" w:rsidRPr="000A554A" w:rsidP="00EE299E" w14:paraId="5CEB206D" w14:textId="77777777">
            <w:pPr>
              <w:tabs>
                <w:tab w:val="left" w:pos="360"/>
              </w:tabs>
              <w:rPr>
                <w:rFonts w:eastAsia="Calibri"/>
                <w:b/>
              </w:rPr>
            </w:pPr>
            <w:r w:rsidRPr="000A554A">
              <w:rPr>
                <w:rFonts w:eastAsia="Calibri"/>
                <w:b/>
              </w:rPr>
              <w:t xml:space="preserve">Please indicate the degree </w:t>
            </w:r>
            <w:r w:rsidRPr="000A554A">
              <w:rPr>
                <w:rFonts w:eastAsia="Calibri"/>
              </w:rPr>
              <w:t>(enter rating 1, 2, 3, 4, 5 or 6 in the box)</w:t>
            </w:r>
            <w:r w:rsidRPr="000A554A">
              <w:rPr>
                <w:rFonts w:eastAsia="Calibri"/>
                <w:b/>
              </w:rPr>
              <w:t xml:space="preserve"> to which the Plenary or Breakout session...</w:t>
            </w:r>
          </w:p>
          <w:p w:rsidR="00FC2C47" w:rsidRPr="000A554A" w:rsidP="00EE299E" w14:paraId="4347CA57" w14:textId="77777777">
            <w:pPr>
              <w:tabs>
                <w:tab w:val="left" w:pos="360"/>
              </w:tabs>
              <w:rPr>
                <w:rFonts w:eastAsia="Calibri"/>
              </w:rPr>
            </w:pPr>
          </w:p>
        </w:tc>
        <w:tc>
          <w:tcPr>
            <w:tcW w:w="1272" w:type="dxa"/>
            <w:tcBorders>
              <w:top w:val="single" w:sz="4" w:space="0" w:color="000000"/>
            </w:tcBorders>
            <w:shd w:val="clear" w:color="auto" w:fill="DDD9C3"/>
            <w:vAlign w:val="center"/>
            <w:hideMark/>
          </w:tcPr>
          <w:p w:rsidR="00FC2C47" w:rsidRPr="004F0B2A" w:rsidP="00EE299E" w14:paraId="342A5628" w14:textId="77777777">
            <w:pPr>
              <w:tabs>
                <w:tab w:val="left" w:pos="360"/>
              </w:tabs>
              <w:jc w:val="center"/>
              <w:rPr>
                <w:rFonts w:eastAsia="Calibri"/>
                <w:sz w:val="22"/>
                <w:szCs w:val="22"/>
              </w:rPr>
            </w:pPr>
            <w:r w:rsidRPr="004F0B2A">
              <w:rPr>
                <w:rFonts w:eastAsia="Calibri"/>
                <w:sz w:val="22"/>
                <w:szCs w:val="22"/>
              </w:rPr>
              <w:t>Achieved intended objectives</w:t>
            </w:r>
          </w:p>
        </w:tc>
        <w:tc>
          <w:tcPr>
            <w:tcW w:w="1273" w:type="dxa"/>
            <w:tcBorders>
              <w:top w:val="single" w:sz="4" w:space="0" w:color="000000"/>
            </w:tcBorders>
            <w:shd w:val="clear" w:color="auto" w:fill="DDD9C3"/>
            <w:vAlign w:val="center"/>
          </w:tcPr>
          <w:p w:rsidR="00FC2C47" w:rsidRPr="004F0B2A" w:rsidP="00EE299E" w14:paraId="5737FB3F" w14:textId="77777777">
            <w:pPr>
              <w:tabs>
                <w:tab w:val="left" w:pos="360"/>
              </w:tabs>
              <w:jc w:val="center"/>
              <w:rPr>
                <w:rFonts w:eastAsia="Calibri"/>
                <w:sz w:val="22"/>
                <w:szCs w:val="22"/>
              </w:rPr>
            </w:pPr>
            <w:r w:rsidRPr="004F0B2A">
              <w:rPr>
                <w:rFonts w:eastAsia="Calibri"/>
                <w:sz w:val="22"/>
                <w:szCs w:val="22"/>
              </w:rPr>
              <w:t>Met your needs</w:t>
            </w:r>
          </w:p>
        </w:tc>
        <w:tc>
          <w:tcPr>
            <w:tcW w:w="1273" w:type="dxa"/>
            <w:tcBorders>
              <w:top w:val="single" w:sz="4" w:space="0" w:color="000000"/>
            </w:tcBorders>
            <w:shd w:val="clear" w:color="auto" w:fill="DDD9C3"/>
            <w:vAlign w:val="center"/>
            <w:hideMark/>
          </w:tcPr>
          <w:p w:rsidR="00FC2C47" w:rsidRPr="004F0B2A" w:rsidP="00EE299E" w14:paraId="19AE7B01" w14:textId="77777777">
            <w:pPr>
              <w:tabs>
                <w:tab w:val="left" w:pos="360"/>
              </w:tabs>
              <w:jc w:val="center"/>
              <w:rPr>
                <w:rFonts w:eastAsia="Calibri"/>
                <w:sz w:val="22"/>
                <w:szCs w:val="22"/>
              </w:rPr>
            </w:pPr>
            <w:r w:rsidRPr="004F0B2A">
              <w:rPr>
                <w:rFonts w:eastAsia="Calibri"/>
                <w:sz w:val="22"/>
                <w:szCs w:val="22"/>
              </w:rPr>
              <w:t>Provided new information</w:t>
            </w:r>
          </w:p>
        </w:tc>
        <w:tc>
          <w:tcPr>
            <w:tcW w:w="1273" w:type="dxa"/>
            <w:tcBorders>
              <w:top w:val="single" w:sz="4" w:space="0" w:color="000000"/>
            </w:tcBorders>
            <w:shd w:val="clear" w:color="auto" w:fill="DDD9C3"/>
            <w:vAlign w:val="center"/>
            <w:hideMark/>
          </w:tcPr>
          <w:p w:rsidR="00FC2C47" w:rsidRPr="004F0B2A" w:rsidP="00EE299E" w14:paraId="55B1840B" w14:textId="77777777">
            <w:pPr>
              <w:tabs>
                <w:tab w:val="left" w:pos="360"/>
              </w:tabs>
              <w:jc w:val="center"/>
              <w:rPr>
                <w:rFonts w:eastAsia="Calibri"/>
                <w:sz w:val="22"/>
                <w:szCs w:val="22"/>
              </w:rPr>
            </w:pPr>
            <w:r w:rsidRPr="004F0B2A">
              <w:rPr>
                <w:rFonts w:eastAsia="Calibri"/>
                <w:sz w:val="22"/>
                <w:szCs w:val="22"/>
              </w:rPr>
              <w:t>Allotted time for questions and/or quality discussion</w:t>
            </w:r>
          </w:p>
        </w:tc>
        <w:tc>
          <w:tcPr>
            <w:tcW w:w="1273" w:type="dxa"/>
            <w:tcBorders>
              <w:top w:val="single" w:sz="4" w:space="0" w:color="000000"/>
            </w:tcBorders>
            <w:shd w:val="clear" w:color="auto" w:fill="DDD9C3"/>
            <w:vAlign w:val="center"/>
            <w:hideMark/>
          </w:tcPr>
          <w:p w:rsidR="00FC2C47" w:rsidRPr="004F0B2A" w:rsidP="00EE299E" w14:paraId="16237A0F" w14:textId="77777777">
            <w:pPr>
              <w:tabs>
                <w:tab w:val="left" w:pos="360"/>
              </w:tabs>
              <w:jc w:val="center"/>
              <w:rPr>
                <w:rFonts w:eastAsia="Calibri"/>
                <w:sz w:val="22"/>
                <w:szCs w:val="22"/>
              </w:rPr>
            </w:pPr>
            <w:r w:rsidRPr="004F0B2A">
              <w:rPr>
                <w:rFonts w:eastAsia="Calibri"/>
                <w:sz w:val="22"/>
                <w:szCs w:val="22"/>
              </w:rPr>
              <w:t>Was well organized, engaging and effectively presented</w:t>
            </w:r>
          </w:p>
        </w:tc>
        <w:tc>
          <w:tcPr>
            <w:tcW w:w="1273" w:type="dxa"/>
            <w:tcBorders>
              <w:top w:val="single" w:sz="4" w:space="0" w:color="000000"/>
            </w:tcBorders>
            <w:shd w:val="clear" w:color="auto" w:fill="DDD9C3"/>
            <w:vAlign w:val="center"/>
          </w:tcPr>
          <w:p w:rsidR="00FC2C47" w:rsidRPr="004F0B2A" w:rsidP="00EE299E" w14:paraId="6A0E3FAE" w14:textId="77777777">
            <w:pPr>
              <w:tabs>
                <w:tab w:val="left" w:pos="360"/>
              </w:tabs>
              <w:jc w:val="center"/>
              <w:rPr>
                <w:rFonts w:eastAsia="Calibri"/>
                <w:sz w:val="22"/>
                <w:szCs w:val="22"/>
              </w:rPr>
            </w:pPr>
            <w:r w:rsidRPr="004F0B2A">
              <w:rPr>
                <w:rFonts w:eastAsia="Calibri"/>
                <w:sz w:val="22"/>
                <w:szCs w:val="22"/>
              </w:rPr>
              <w:t>Speaker(s) demonstrated topic expertise</w:t>
            </w:r>
          </w:p>
        </w:tc>
        <w:tc>
          <w:tcPr>
            <w:tcW w:w="1273" w:type="dxa"/>
            <w:tcBorders>
              <w:top w:val="single" w:sz="4" w:space="0" w:color="000000"/>
            </w:tcBorders>
            <w:shd w:val="clear" w:color="auto" w:fill="DDD9C3"/>
            <w:vAlign w:val="center"/>
            <w:hideMark/>
          </w:tcPr>
          <w:p w:rsidR="00FC2C47" w:rsidRPr="004F0B2A" w:rsidP="00EE299E" w14:paraId="3FADD2D3" w14:textId="24DE0A9A">
            <w:pPr>
              <w:tabs>
                <w:tab w:val="left" w:pos="360"/>
              </w:tabs>
              <w:jc w:val="center"/>
              <w:rPr>
                <w:rFonts w:eastAsia="Calibri"/>
                <w:sz w:val="22"/>
                <w:szCs w:val="22"/>
              </w:rPr>
            </w:pPr>
            <w:r w:rsidRPr="004F0B2A">
              <w:rPr>
                <w:rFonts w:eastAsia="Calibri"/>
                <w:sz w:val="22"/>
                <w:szCs w:val="22"/>
              </w:rPr>
              <w:t xml:space="preserve">Provided information </w:t>
            </w:r>
            <w:r w:rsidR="008B1EE3">
              <w:rPr>
                <w:rFonts w:eastAsia="Calibri"/>
                <w:sz w:val="22"/>
                <w:szCs w:val="22"/>
              </w:rPr>
              <w:t xml:space="preserve">that </w:t>
            </w:r>
            <w:r w:rsidRPr="004F0B2A">
              <w:rPr>
                <w:rFonts w:eastAsia="Calibri"/>
                <w:sz w:val="22"/>
                <w:szCs w:val="22"/>
              </w:rPr>
              <w:t>you can apply to practice and/or enhance</w:t>
            </w:r>
            <w:r w:rsidR="008B1EE3">
              <w:rPr>
                <w:rFonts w:eastAsia="Calibri"/>
                <w:sz w:val="22"/>
                <w:szCs w:val="22"/>
              </w:rPr>
              <w:t xml:space="preserve">d </w:t>
            </w:r>
            <w:r w:rsidRPr="004F0B2A">
              <w:rPr>
                <w:rFonts w:eastAsia="Calibri"/>
                <w:sz w:val="22"/>
                <w:szCs w:val="22"/>
              </w:rPr>
              <w:t>your professional expertise</w:t>
            </w:r>
          </w:p>
        </w:tc>
      </w:tr>
      <w:tr w14:paraId="748DD465" w14:textId="77777777" w:rsidTr="008B1EE3">
        <w:tblPrEx>
          <w:tblW w:w="10890" w:type="dxa"/>
          <w:tblInd w:w="-270" w:type="dxa"/>
          <w:tblLayout w:type="fixed"/>
          <w:tblLook w:val="04A0"/>
        </w:tblPrEx>
        <w:trPr>
          <w:trHeight w:val="294"/>
        </w:trPr>
        <w:tc>
          <w:tcPr>
            <w:tcW w:w="1980" w:type="dxa"/>
            <w:tcBorders>
              <w:top w:val="single" w:sz="4" w:space="0" w:color="000000"/>
              <w:left w:val="single" w:sz="4" w:space="0" w:color="000000"/>
            </w:tcBorders>
            <w:shd w:val="clear" w:color="auto" w:fill="FFFFFF"/>
            <w:vAlign w:val="center"/>
          </w:tcPr>
          <w:p w:rsidR="00FC2C47" w:rsidRPr="000A554A" w:rsidP="00EE299E" w14:paraId="12C6CE0A" w14:textId="5FC2E5B5">
            <w:pPr>
              <w:tabs>
                <w:tab w:val="left" w:pos="360"/>
              </w:tabs>
              <w:spacing w:before="40" w:after="40"/>
              <w:rPr>
                <w:rFonts w:eastAsia="Calibri"/>
              </w:rPr>
            </w:pPr>
            <w:r>
              <w:rPr>
                <w:rFonts w:eastAsia="Calibri"/>
              </w:rPr>
              <w:t>Session d</w:t>
            </w:r>
            <w:r w:rsidRPr="000A554A">
              <w:rPr>
                <w:rFonts w:eastAsia="Calibri"/>
              </w:rPr>
              <w:t xml:space="preserve">ate, </w:t>
            </w:r>
            <w:r w:rsidRPr="000A554A" w:rsidR="00F63402">
              <w:rPr>
                <w:rFonts w:eastAsia="Calibri"/>
              </w:rPr>
              <w:t>title,</w:t>
            </w:r>
            <w:r w:rsidRPr="000A554A">
              <w:rPr>
                <w:rFonts w:eastAsia="Calibri"/>
              </w:rPr>
              <w:t xml:space="preserve"> and presenter</w:t>
            </w:r>
          </w:p>
        </w:tc>
        <w:tc>
          <w:tcPr>
            <w:tcW w:w="1272" w:type="dxa"/>
            <w:shd w:val="clear" w:color="auto" w:fill="FFFFFF"/>
            <w:vAlign w:val="center"/>
          </w:tcPr>
          <w:p w:rsidR="00FC2C47" w:rsidRPr="000A554A" w:rsidP="00EE299E" w14:paraId="6FDB0B5B" w14:textId="479BF7A6">
            <w:pPr>
              <w:tabs>
                <w:tab w:val="left" w:pos="360"/>
              </w:tabs>
              <w:spacing w:before="40" w:after="40"/>
              <w:ind w:left="216"/>
              <w:rPr>
                <w:rFonts w:eastAsia="Calibri"/>
              </w:rPr>
            </w:pPr>
            <w:r>
              <w:rPr>
                <w:rFonts w:eastAsia="MS Gothic"/>
              </w:rPr>
              <w:t xml:space="preserve"> </w:t>
            </w:r>
            <w:r>
              <w:rPr>
                <w:rFonts w:eastAsia="MS Gothic"/>
              </w:rPr>
              <w:object>
                <v:shape id="_x0000_i1039" type="#_x0000_t201" style="width:21pt;height:18pt" o:oleicon="f" o:ole="">
                  <v:imagedata r:id="rId8" o:title=""/>
                </v:shape>
                <w:control r:id="rId27" w:name="TextBox191101401" w:shapeid="_x0000_i1039"/>
              </w:object>
            </w:r>
          </w:p>
        </w:tc>
        <w:tc>
          <w:tcPr>
            <w:tcW w:w="1273" w:type="dxa"/>
            <w:shd w:val="clear" w:color="auto" w:fill="FFFFFF"/>
          </w:tcPr>
          <w:p w:rsidR="00FC2C47" w:rsidRPr="000A554A" w:rsidP="00EE299E" w14:paraId="414F84F7" w14:textId="3283C475">
            <w:pPr>
              <w:tabs>
                <w:tab w:val="left" w:pos="360"/>
              </w:tabs>
              <w:spacing w:before="40" w:after="40"/>
              <w:jc w:val="center"/>
              <w:rPr>
                <w:rFonts w:eastAsia="MS Gothic"/>
              </w:rPr>
            </w:pPr>
            <w:r>
              <w:rPr>
                <w:rFonts w:eastAsia="MS Gothic"/>
              </w:rPr>
              <w:object>
                <v:shape id="_x0000_i1040" type="#_x0000_t201" style="width:21pt;height:18pt" o:oleicon="f" o:ole="">
                  <v:imagedata r:id="rId8" o:title=""/>
                </v:shape>
                <w:control r:id="rId28" w:name="TextBox1911013911" w:shapeid="_x0000_i1040"/>
              </w:object>
            </w:r>
          </w:p>
        </w:tc>
        <w:tc>
          <w:tcPr>
            <w:tcW w:w="1273" w:type="dxa"/>
            <w:shd w:val="clear" w:color="auto" w:fill="FFFFFF"/>
          </w:tcPr>
          <w:p w:rsidR="00FC2C47" w:rsidRPr="000A554A" w:rsidP="00EE299E" w14:paraId="22ACC895" w14:textId="4687677E">
            <w:pPr>
              <w:tabs>
                <w:tab w:val="left" w:pos="360"/>
              </w:tabs>
              <w:spacing w:before="40" w:after="40"/>
              <w:jc w:val="center"/>
              <w:rPr>
                <w:rFonts w:eastAsia="Calibri"/>
              </w:rPr>
            </w:pPr>
            <w:r>
              <w:rPr>
                <w:rFonts w:eastAsia="MS Gothic"/>
              </w:rPr>
              <w:object>
                <v:shape id="_x0000_i1041" type="#_x0000_t201" style="width:21pt;height:18pt" o:oleicon="f" o:ole="">
                  <v:imagedata r:id="rId8" o:title=""/>
                </v:shape>
                <w:control r:id="rId29" w:name="TextBox191101392" w:shapeid="_x0000_i1041"/>
              </w:object>
            </w:r>
          </w:p>
        </w:tc>
        <w:tc>
          <w:tcPr>
            <w:tcW w:w="1273" w:type="dxa"/>
            <w:shd w:val="clear" w:color="auto" w:fill="FFFFFF"/>
          </w:tcPr>
          <w:p w:rsidR="00FC2C47" w:rsidRPr="000A554A" w:rsidP="00EE299E" w14:paraId="5997AF3B" w14:textId="228070CE">
            <w:pPr>
              <w:tabs>
                <w:tab w:val="left" w:pos="360"/>
              </w:tabs>
              <w:spacing w:before="40" w:after="40"/>
              <w:jc w:val="center"/>
              <w:rPr>
                <w:rFonts w:eastAsia="Calibri"/>
              </w:rPr>
            </w:pPr>
            <w:r>
              <w:rPr>
                <w:rFonts w:eastAsia="MS Gothic"/>
              </w:rPr>
              <w:object>
                <v:shape id="_x0000_i1042" type="#_x0000_t201" style="width:21pt;height:18pt" o:oleicon="f" o:ole="">
                  <v:imagedata r:id="rId8" o:title=""/>
                </v:shape>
                <w:control r:id="rId30" w:name="TextBox191101381" w:shapeid="_x0000_i1042"/>
              </w:object>
            </w:r>
          </w:p>
        </w:tc>
        <w:tc>
          <w:tcPr>
            <w:tcW w:w="1273" w:type="dxa"/>
            <w:shd w:val="clear" w:color="auto" w:fill="FFFFFF"/>
          </w:tcPr>
          <w:p w:rsidR="00FC2C47" w:rsidRPr="000A554A" w:rsidP="00EE299E" w14:paraId="2B2A3FA1" w14:textId="3581F40B">
            <w:pPr>
              <w:tabs>
                <w:tab w:val="left" w:pos="360"/>
              </w:tabs>
              <w:spacing w:before="40" w:after="40"/>
              <w:jc w:val="center"/>
              <w:rPr>
                <w:rFonts w:eastAsia="Calibri"/>
              </w:rPr>
            </w:pPr>
            <w:r>
              <w:rPr>
                <w:rFonts w:eastAsia="MS Gothic"/>
              </w:rPr>
              <w:object>
                <v:shape id="_x0000_i1043" type="#_x0000_t201" style="width:21pt;height:18pt" o:oleicon="f" o:ole="">
                  <v:imagedata r:id="rId8" o:title=""/>
                </v:shape>
                <w:control r:id="rId31" w:name="TextBox191101371" w:shapeid="_x0000_i1043"/>
              </w:object>
            </w:r>
          </w:p>
        </w:tc>
        <w:tc>
          <w:tcPr>
            <w:tcW w:w="1273" w:type="dxa"/>
            <w:shd w:val="clear" w:color="auto" w:fill="FFFFFF"/>
          </w:tcPr>
          <w:p w:rsidR="00FC2C47" w:rsidRPr="000A554A" w:rsidP="00EE299E" w14:paraId="0ED7CB20" w14:textId="6CEB3C7B">
            <w:pPr>
              <w:tabs>
                <w:tab w:val="left" w:pos="360"/>
              </w:tabs>
              <w:spacing w:before="40" w:after="40"/>
              <w:jc w:val="center"/>
              <w:rPr>
                <w:rFonts w:eastAsia="MS Gothic"/>
              </w:rPr>
            </w:pPr>
            <w:r>
              <w:rPr>
                <w:rFonts w:eastAsia="MS Gothic"/>
              </w:rPr>
              <w:object>
                <v:shape id="_x0000_i1044" type="#_x0000_t201" style="width:21pt;height:18pt" o:oleicon="f" o:ole="">
                  <v:imagedata r:id="rId8" o:title=""/>
                </v:shape>
                <w:control r:id="rId32" w:name="TextBox19110136111" w:shapeid="_x0000_i1044"/>
              </w:object>
            </w:r>
          </w:p>
        </w:tc>
        <w:tc>
          <w:tcPr>
            <w:tcW w:w="1273" w:type="dxa"/>
            <w:shd w:val="clear" w:color="auto" w:fill="FFFFFF"/>
          </w:tcPr>
          <w:p w:rsidR="00FC2C47" w:rsidRPr="000A554A" w:rsidP="00EE299E" w14:paraId="0798309E" w14:textId="2157C27F">
            <w:pPr>
              <w:tabs>
                <w:tab w:val="left" w:pos="360"/>
              </w:tabs>
              <w:spacing w:before="40" w:after="40"/>
              <w:jc w:val="center"/>
              <w:rPr>
                <w:rFonts w:eastAsia="Calibri"/>
              </w:rPr>
            </w:pPr>
            <w:r>
              <w:rPr>
                <w:rFonts w:eastAsia="MS Gothic"/>
              </w:rPr>
              <w:object>
                <v:shape id="_x0000_i1045" type="#_x0000_t201" style="width:21pt;height:18pt" o:oleicon="f" o:ole="">
                  <v:imagedata r:id="rId8" o:title=""/>
                </v:shape>
                <w:control r:id="rId33" w:name="TextBox191101361" w:shapeid="_x0000_i1045"/>
              </w:object>
            </w:r>
          </w:p>
        </w:tc>
      </w:tr>
    </w:tbl>
    <w:p w:rsidR="00FC2C47" w:rsidRPr="000A554A" w:rsidP="00FC2C47" w14:paraId="57209FB6" w14:textId="77777777">
      <w:pPr>
        <w:tabs>
          <w:tab w:val="left" w:pos="90"/>
        </w:tabs>
        <w:ind w:left="-432"/>
        <w:rPr>
          <w:rFonts w:eastAsia="Calibri"/>
        </w:rPr>
      </w:pPr>
    </w:p>
    <w:p w:rsidR="00FC2C47" w:rsidRPr="00EF11C1" w:rsidP="00FC2C47" w14:paraId="10133800" w14:textId="7A4C0220">
      <w:pPr>
        <w:tabs>
          <w:tab w:val="left" w:pos="90"/>
        </w:tabs>
        <w:ind w:left="-432"/>
        <w:rPr>
          <w:rFonts w:eastAsia="MS Gothic"/>
          <w:sz w:val="22"/>
          <w:szCs w:val="22"/>
        </w:rPr>
      </w:pPr>
      <w:r w:rsidRPr="000A554A">
        <w:rPr>
          <w:rFonts w:eastAsia="Calibri"/>
        </w:rPr>
        <w:t xml:space="preserve"> </w:t>
      </w:r>
      <w:r w:rsidRPr="00EF11C1">
        <w:rPr>
          <w:rFonts w:eastAsia="Calibri"/>
          <w:sz w:val="22"/>
          <w:szCs w:val="22"/>
        </w:rPr>
        <w:t xml:space="preserve">  What is one thing that you liked best about the session? </w:t>
      </w:r>
    </w:p>
    <w:p w:rsidR="00964134" w:rsidRPr="00EF11C1" w:rsidP="00964134" w14:paraId="346A07BB" w14:textId="50FA757E">
      <w:pPr>
        <w:tabs>
          <w:tab w:val="left" w:pos="90"/>
        </w:tabs>
        <w:ind w:left="-432"/>
        <w:rPr>
          <w:rFonts w:eastAsia="Calibri"/>
          <w:sz w:val="22"/>
          <w:szCs w:val="22"/>
        </w:rPr>
      </w:pPr>
      <w:r w:rsidRPr="00EF11C1">
        <w:rPr>
          <w:rFonts w:eastAsia="MS Gothic"/>
          <w:sz w:val="22"/>
          <w:szCs w:val="22"/>
        </w:rPr>
        <w:t xml:space="preserve">   What is one thing that you would change?                    </w:t>
      </w:r>
      <w:r w:rsidRPr="00EF11C1">
        <w:rPr>
          <w:rFonts w:eastAsia="MS Gothic"/>
          <w:sz w:val="22"/>
          <w:szCs w:val="22"/>
        </w:rPr>
        <w:t xml:space="preserve">   </w:t>
      </w:r>
    </w:p>
    <w:p w:rsidR="002F61F4" w:rsidRPr="00EF11C1" w:rsidP="00964134" w14:paraId="0FB25568" w14:textId="558D1C4E">
      <w:pPr>
        <w:tabs>
          <w:tab w:val="left" w:pos="90"/>
        </w:tabs>
        <w:ind w:left="-432"/>
        <w:rPr>
          <w:rFonts w:eastAsia="MS Gothic"/>
          <w:sz w:val="22"/>
          <w:szCs w:val="22"/>
        </w:rPr>
      </w:pPr>
      <w:r w:rsidRPr="00EF11C1">
        <w:rPr>
          <w:rFonts w:eastAsia="Calibri"/>
          <w:sz w:val="22"/>
          <w:szCs w:val="22"/>
        </w:rPr>
        <w:t xml:space="preserve">   </w:t>
      </w:r>
      <w:r w:rsidRPr="00EF11C1" w:rsidR="00FC2C47">
        <w:rPr>
          <w:rFonts w:eastAsia="MS Gothic"/>
          <w:sz w:val="22"/>
          <w:szCs w:val="22"/>
        </w:rPr>
        <w:t xml:space="preserve">Other comments:     </w:t>
      </w:r>
    </w:p>
    <w:p w:rsidR="002F61F4" w:rsidRPr="00EF11C1" w:rsidP="002F61F4" w14:paraId="58380841" w14:textId="77777777">
      <w:pPr>
        <w:tabs>
          <w:tab w:val="center" w:pos="4320"/>
          <w:tab w:val="right" w:pos="8640"/>
        </w:tabs>
        <w:rPr>
          <w:sz w:val="22"/>
          <w:szCs w:val="22"/>
        </w:rPr>
      </w:pPr>
    </w:p>
    <w:p w:rsidR="00EF11C1" w:rsidRPr="00EF11C1" w:rsidP="00EF11C1" w14:paraId="156445AB" w14:textId="77777777">
      <w:pPr>
        <w:tabs>
          <w:tab w:val="center" w:pos="4320"/>
          <w:tab w:val="right" w:pos="8640"/>
        </w:tabs>
        <w:ind w:left="-288"/>
        <w:rPr>
          <w:sz w:val="22"/>
          <w:szCs w:val="22"/>
        </w:rPr>
      </w:pPr>
      <w:r w:rsidRPr="00EF11C1">
        <w:rPr>
          <w:sz w:val="22"/>
          <w:szCs w:val="22"/>
        </w:rPr>
        <w:t xml:space="preserve">PAPERWORK REDUCTION ACT OF 1995 (Pub. L. 104-13) STATEMENT OF PUBLIC BURDEN:  Through this information collection, ACF is gathering information to assess the quality and outcomes of Tribal Maternal, Infant, and Early Childhood Home Visiting regional meetings. Public reporting burden for this collection of information is estimated to average </w:t>
      </w:r>
      <w:r>
        <w:rPr>
          <w:sz w:val="22"/>
          <w:szCs w:val="22"/>
        </w:rPr>
        <w:t>3</w:t>
      </w:r>
      <w:r w:rsidRPr="00EF11C1">
        <w:rPr>
          <w:sz w:val="22"/>
          <w:szCs w:val="22"/>
        </w:rPr>
        <w:t xml:space="preserve"> minutes per respondent, including the time for reviewing instructions, gathering and maintaining the data needed, and reviewing the collection of information. This is a voluntary collection of information. 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If you have any comments on this collection of information, please contact Anne Bergan, Office of Early Childhood Development, Administration for Children and Families, HHS, Mary E. Switzer Building 330 C Street SW, Suite 3014F, Washington, DC 20024.</w:t>
      </w:r>
    </w:p>
    <w:p w:rsidR="00EF11C1" w:rsidRPr="00EF11C1" w:rsidP="00EF11C1" w14:paraId="42D16259" w14:textId="77777777">
      <w:pPr>
        <w:tabs>
          <w:tab w:val="left" w:pos="90"/>
        </w:tabs>
        <w:ind w:left="-432"/>
        <w:rPr>
          <w:rFonts w:eastAsia="Calibri"/>
        </w:rPr>
      </w:pPr>
      <w:r w:rsidRPr="000A554A">
        <w:rPr>
          <w:rFonts w:eastAsia="MS Gothic"/>
        </w:rPr>
        <w:t xml:space="preserve"> </w:t>
      </w:r>
    </w:p>
    <w:p w:rsidR="00EF11C1" w:rsidP="0082314C" w14:paraId="4183ED2B" w14:textId="77777777">
      <w:pPr>
        <w:tabs>
          <w:tab w:val="left" w:pos="90"/>
        </w:tabs>
        <w:rPr>
          <w:b/>
          <w:bCs/>
        </w:rPr>
      </w:pPr>
    </w:p>
    <w:sectPr w:rsidSect="00EF11C1">
      <w:headerReference w:type="even" r:id="rId34"/>
      <w:headerReference w:type="default" r:id="rId35"/>
      <w:footerReference w:type="even" r:id="rId36"/>
      <w:footerReference w:type="default" r:id="rId37"/>
      <w:headerReference w:type="first" r:id="rId38"/>
      <w:footerReference w:type="first" r:id="rId39"/>
      <w:pgSz w:w="12240" w:h="15840" w:code="1"/>
      <w:pgMar w:top="432" w:right="432" w:bottom="288" w:left="720" w:header="0"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339B53A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1C14BDAE" w14:textId="6F309386">
    <w:pPr>
      <w:pStyle w:val="Footer"/>
      <w:jc w:val="center"/>
    </w:pPr>
    <w:r>
      <w:fldChar w:fldCharType="begin"/>
    </w:r>
    <w:r>
      <w:instrText xml:space="preserve"> PAGE   \* MERGEFORMAT </w:instrText>
    </w:r>
    <w:r>
      <w:fldChar w:fldCharType="separate"/>
    </w:r>
    <w:r w:rsidR="00997630">
      <w:rPr>
        <w:noProof/>
      </w:rPr>
      <w:t>1</w:t>
    </w:r>
    <w:r>
      <w:fldChar w:fldCharType="end"/>
    </w:r>
  </w:p>
  <w:p w:rsidR="00832F53" w:rsidP="00292B70" w14:paraId="62BD7E85" w14:textId="7777777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7C8A8E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6BEF026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rsidRPr="008B1EE3" w:rsidP="008B1EE3" w14:paraId="3A088F78" w14:textId="3F3850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543614A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C9507E6"/>
    <w:multiLevelType w:val="multilevel"/>
    <w:tmpl w:val="745A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CFB0867"/>
    <w:multiLevelType w:val="hybridMultilevel"/>
    <w:tmpl w:val="32461D4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56DF769D"/>
    <w:multiLevelType w:val="hybridMultilevel"/>
    <w:tmpl w:val="340622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73F72C04"/>
    <w:multiLevelType w:val="hybridMultilevel"/>
    <w:tmpl w:val="672436B6"/>
    <w:lvl w:ilvl="0">
      <w:start w:va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65426478">
    <w:abstractNumId w:val="3"/>
  </w:num>
  <w:num w:numId="2" w16cid:durableId="1995720123">
    <w:abstractNumId w:val="4"/>
  </w:num>
  <w:num w:numId="3" w16cid:durableId="579798021">
    <w:abstractNumId w:val="2"/>
  </w:num>
  <w:num w:numId="4" w16cid:durableId="264071721">
    <w:abstractNumId w:val="7"/>
  </w:num>
  <w:num w:numId="5" w16cid:durableId="328170061">
    <w:abstractNumId w:val="5"/>
  </w:num>
  <w:num w:numId="6" w16cid:durableId="1211577347">
    <w:abstractNumId w:val="0"/>
  </w:num>
  <w:num w:numId="7" w16cid:durableId="1846167857">
    <w:abstractNumId w:val="1"/>
  </w:num>
  <w:num w:numId="8" w16cid:durableId="174398619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F2C"/>
    <w:rsid w:val="00001B9C"/>
    <w:rsid w:val="00002607"/>
    <w:rsid w:val="00012725"/>
    <w:rsid w:val="0001351B"/>
    <w:rsid w:val="00016324"/>
    <w:rsid w:val="000165FE"/>
    <w:rsid w:val="00017139"/>
    <w:rsid w:val="00020FFC"/>
    <w:rsid w:val="00021E8B"/>
    <w:rsid w:val="0002354F"/>
    <w:rsid w:val="00025F9A"/>
    <w:rsid w:val="000301E4"/>
    <w:rsid w:val="00033168"/>
    <w:rsid w:val="00034FA1"/>
    <w:rsid w:val="0004053B"/>
    <w:rsid w:val="00041872"/>
    <w:rsid w:val="00041E7C"/>
    <w:rsid w:val="00041EC9"/>
    <w:rsid w:val="000431B8"/>
    <w:rsid w:val="00046291"/>
    <w:rsid w:val="00053458"/>
    <w:rsid w:val="00075192"/>
    <w:rsid w:val="000753DD"/>
    <w:rsid w:val="00075E6C"/>
    <w:rsid w:val="00082889"/>
    <w:rsid w:val="000829D6"/>
    <w:rsid w:val="00090032"/>
    <w:rsid w:val="000913B7"/>
    <w:rsid w:val="00091C59"/>
    <w:rsid w:val="00094AC5"/>
    <w:rsid w:val="00095E23"/>
    <w:rsid w:val="00096E8F"/>
    <w:rsid w:val="000A184E"/>
    <w:rsid w:val="000A33F1"/>
    <w:rsid w:val="000A554A"/>
    <w:rsid w:val="000A7FA2"/>
    <w:rsid w:val="000B060E"/>
    <w:rsid w:val="000B1ABA"/>
    <w:rsid w:val="000B1F7D"/>
    <w:rsid w:val="000B2D04"/>
    <w:rsid w:val="000B5547"/>
    <w:rsid w:val="000B5EA8"/>
    <w:rsid w:val="000B75CB"/>
    <w:rsid w:val="000C35EE"/>
    <w:rsid w:val="000C4135"/>
    <w:rsid w:val="000C5FF2"/>
    <w:rsid w:val="000C6FCF"/>
    <w:rsid w:val="000C78C9"/>
    <w:rsid w:val="000D1474"/>
    <w:rsid w:val="000D53DF"/>
    <w:rsid w:val="000D63E9"/>
    <w:rsid w:val="000D6ECC"/>
    <w:rsid w:val="000E10D6"/>
    <w:rsid w:val="000E1257"/>
    <w:rsid w:val="000E266E"/>
    <w:rsid w:val="000E343A"/>
    <w:rsid w:val="000E5721"/>
    <w:rsid w:val="000E6C06"/>
    <w:rsid w:val="000E762E"/>
    <w:rsid w:val="000F17B0"/>
    <w:rsid w:val="000F23EC"/>
    <w:rsid w:val="000F5425"/>
    <w:rsid w:val="000F5C56"/>
    <w:rsid w:val="000F5DE6"/>
    <w:rsid w:val="000F6621"/>
    <w:rsid w:val="00101775"/>
    <w:rsid w:val="00105DC7"/>
    <w:rsid w:val="00106EEB"/>
    <w:rsid w:val="0010736A"/>
    <w:rsid w:val="00112A7F"/>
    <w:rsid w:val="00114AAF"/>
    <w:rsid w:val="00116944"/>
    <w:rsid w:val="001178D5"/>
    <w:rsid w:val="001211C6"/>
    <w:rsid w:val="001238AE"/>
    <w:rsid w:val="00124131"/>
    <w:rsid w:val="0012436B"/>
    <w:rsid w:val="00124EBF"/>
    <w:rsid w:val="00127E0C"/>
    <w:rsid w:val="00131C85"/>
    <w:rsid w:val="0013461E"/>
    <w:rsid w:val="00135560"/>
    <w:rsid w:val="0014243C"/>
    <w:rsid w:val="00150A26"/>
    <w:rsid w:val="00150AB0"/>
    <w:rsid w:val="00154C70"/>
    <w:rsid w:val="0015625A"/>
    <w:rsid w:val="0016012E"/>
    <w:rsid w:val="00175BBD"/>
    <w:rsid w:val="00176820"/>
    <w:rsid w:val="00183748"/>
    <w:rsid w:val="00183C0F"/>
    <w:rsid w:val="00187282"/>
    <w:rsid w:val="00190D53"/>
    <w:rsid w:val="00192170"/>
    <w:rsid w:val="001949AF"/>
    <w:rsid w:val="00196D5A"/>
    <w:rsid w:val="00196E96"/>
    <w:rsid w:val="00197B24"/>
    <w:rsid w:val="001A0189"/>
    <w:rsid w:val="001A0F0E"/>
    <w:rsid w:val="001A30B0"/>
    <w:rsid w:val="001A3420"/>
    <w:rsid w:val="001A5AF9"/>
    <w:rsid w:val="001B1682"/>
    <w:rsid w:val="001B624C"/>
    <w:rsid w:val="001B66F5"/>
    <w:rsid w:val="001B7036"/>
    <w:rsid w:val="001C0925"/>
    <w:rsid w:val="001C0B59"/>
    <w:rsid w:val="001C2262"/>
    <w:rsid w:val="001C4644"/>
    <w:rsid w:val="001C4D60"/>
    <w:rsid w:val="001C5B65"/>
    <w:rsid w:val="001C722A"/>
    <w:rsid w:val="001D3C20"/>
    <w:rsid w:val="001D4CB4"/>
    <w:rsid w:val="001D50A1"/>
    <w:rsid w:val="001E07F2"/>
    <w:rsid w:val="001E3E9F"/>
    <w:rsid w:val="001E4439"/>
    <w:rsid w:val="001F1243"/>
    <w:rsid w:val="001F6EDF"/>
    <w:rsid w:val="00202BCD"/>
    <w:rsid w:val="0020382F"/>
    <w:rsid w:val="002049D6"/>
    <w:rsid w:val="0021233C"/>
    <w:rsid w:val="00213220"/>
    <w:rsid w:val="00214CA8"/>
    <w:rsid w:val="0021565D"/>
    <w:rsid w:val="00215AC6"/>
    <w:rsid w:val="00215DD0"/>
    <w:rsid w:val="0022030E"/>
    <w:rsid w:val="00221F73"/>
    <w:rsid w:val="002231FA"/>
    <w:rsid w:val="002236D4"/>
    <w:rsid w:val="00225EBE"/>
    <w:rsid w:val="002268EF"/>
    <w:rsid w:val="00227B8B"/>
    <w:rsid w:val="00231B06"/>
    <w:rsid w:val="002338AC"/>
    <w:rsid w:val="00234E8D"/>
    <w:rsid w:val="00235A6D"/>
    <w:rsid w:val="0023751C"/>
    <w:rsid w:val="002408DE"/>
    <w:rsid w:val="002422BA"/>
    <w:rsid w:val="00244262"/>
    <w:rsid w:val="0024439E"/>
    <w:rsid w:val="00246624"/>
    <w:rsid w:val="00246A73"/>
    <w:rsid w:val="0024787E"/>
    <w:rsid w:val="00250686"/>
    <w:rsid w:val="00250C72"/>
    <w:rsid w:val="0025173C"/>
    <w:rsid w:val="00252637"/>
    <w:rsid w:val="00253148"/>
    <w:rsid w:val="002558A2"/>
    <w:rsid w:val="00262C46"/>
    <w:rsid w:val="00264B78"/>
    <w:rsid w:val="00264C2F"/>
    <w:rsid w:val="0026531A"/>
    <w:rsid w:val="00265ACF"/>
    <w:rsid w:val="00266DD9"/>
    <w:rsid w:val="00266F3C"/>
    <w:rsid w:val="002707D7"/>
    <w:rsid w:val="00275323"/>
    <w:rsid w:val="00275488"/>
    <w:rsid w:val="00275D0B"/>
    <w:rsid w:val="002763B9"/>
    <w:rsid w:val="00276D24"/>
    <w:rsid w:val="00276ED6"/>
    <w:rsid w:val="00277663"/>
    <w:rsid w:val="00277C2B"/>
    <w:rsid w:val="002808A4"/>
    <w:rsid w:val="0029044E"/>
    <w:rsid w:val="00292B70"/>
    <w:rsid w:val="00296CA6"/>
    <w:rsid w:val="002A1F68"/>
    <w:rsid w:val="002A2325"/>
    <w:rsid w:val="002A37ED"/>
    <w:rsid w:val="002A3B33"/>
    <w:rsid w:val="002A3E7D"/>
    <w:rsid w:val="002A7D7E"/>
    <w:rsid w:val="002B0079"/>
    <w:rsid w:val="002B2F25"/>
    <w:rsid w:val="002B42D5"/>
    <w:rsid w:val="002B4DBE"/>
    <w:rsid w:val="002B5C55"/>
    <w:rsid w:val="002C0C33"/>
    <w:rsid w:val="002C24F8"/>
    <w:rsid w:val="002C3AEF"/>
    <w:rsid w:val="002C4F75"/>
    <w:rsid w:val="002C74E1"/>
    <w:rsid w:val="002D5647"/>
    <w:rsid w:val="002D69E9"/>
    <w:rsid w:val="002D6CBD"/>
    <w:rsid w:val="002E0626"/>
    <w:rsid w:val="002E3742"/>
    <w:rsid w:val="002E56AE"/>
    <w:rsid w:val="002E6082"/>
    <w:rsid w:val="002E651A"/>
    <w:rsid w:val="002F0095"/>
    <w:rsid w:val="002F4D9D"/>
    <w:rsid w:val="002F6198"/>
    <w:rsid w:val="002F61F4"/>
    <w:rsid w:val="002F7144"/>
    <w:rsid w:val="002F770E"/>
    <w:rsid w:val="003008F9"/>
    <w:rsid w:val="003021C8"/>
    <w:rsid w:val="00304294"/>
    <w:rsid w:val="003061FF"/>
    <w:rsid w:val="003064D4"/>
    <w:rsid w:val="00306BD1"/>
    <w:rsid w:val="00311019"/>
    <w:rsid w:val="003230FF"/>
    <w:rsid w:val="00323393"/>
    <w:rsid w:val="00327B2E"/>
    <w:rsid w:val="003305C2"/>
    <w:rsid w:val="003312AF"/>
    <w:rsid w:val="00332928"/>
    <w:rsid w:val="00335369"/>
    <w:rsid w:val="0034036F"/>
    <w:rsid w:val="00342D53"/>
    <w:rsid w:val="00343569"/>
    <w:rsid w:val="003439E7"/>
    <w:rsid w:val="003441CA"/>
    <w:rsid w:val="00344A0E"/>
    <w:rsid w:val="0034681E"/>
    <w:rsid w:val="00350B5A"/>
    <w:rsid w:val="00350C9F"/>
    <w:rsid w:val="003531FE"/>
    <w:rsid w:val="003546A7"/>
    <w:rsid w:val="0035598A"/>
    <w:rsid w:val="00356202"/>
    <w:rsid w:val="00356D92"/>
    <w:rsid w:val="00362536"/>
    <w:rsid w:val="003629A1"/>
    <w:rsid w:val="00362F8A"/>
    <w:rsid w:val="00363B83"/>
    <w:rsid w:val="003651D3"/>
    <w:rsid w:val="0036656A"/>
    <w:rsid w:val="00367F90"/>
    <w:rsid w:val="003722F9"/>
    <w:rsid w:val="00374DAB"/>
    <w:rsid w:val="00376701"/>
    <w:rsid w:val="00381ADD"/>
    <w:rsid w:val="0038291A"/>
    <w:rsid w:val="00384323"/>
    <w:rsid w:val="00391724"/>
    <w:rsid w:val="00394A88"/>
    <w:rsid w:val="003967F7"/>
    <w:rsid w:val="003A1839"/>
    <w:rsid w:val="003A53D9"/>
    <w:rsid w:val="003B3C1B"/>
    <w:rsid w:val="003B4558"/>
    <w:rsid w:val="003B4EF6"/>
    <w:rsid w:val="003B5871"/>
    <w:rsid w:val="003B77CC"/>
    <w:rsid w:val="003C206B"/>
    <w:rsid w:val="003C36BF"/>
    <w:rsid w:val="003C4F18"/>
    <w:rsid w:val="003C76BA"/>
    <w:rsid w:val="003C7898"/>
    <w:rsid w:val="003D022E"/>
    <w:rsid w:val="003D2670"/>
    <w:rsid w:val="003D4F64"/>
    <w:rsid w:val="003D5231"/>
    <w:rsid w:val="003E31E2"/>
    <w:rsid w:val="003F00E4"/>
    <w:rsid w:val="003F1168"/>
    <w:rsid w:val="003F13E1"/>
    <w:rsid w:val="003F17F1"/>
    <w:rsid w:val="003F364C"/>
    <w:rsid w:val="003F486A"/>
    <w:rsid w:val="003F4CE2"/>
    <w:rsid w:val="004025CC"/>
    <w:rsid w:val="00405BC0"/>
    <w:rsid w:val="00405BDF"/>
    <w:rsid w:val="004061DA"/>
    <w:rsid w:val="004126C2"/>
    <w:rsid w:val="0041353A"/>
    <w:rsid w:val="00416AFB"/>
    <w:rsid w:val="00421075"/>
    <w:rsid w:val="004222F8"/>
    <w:rsid w:val="00422A1D"/>
    <w:rsid w:val="00422BFE"/>
    <w:rsid w:val="00422C1B"/>
    <w:rsid w:val="00425D32"/>
    <w:rsid w:val="004304E9"/>
    <w:rsid w:val="004317D7"/>
    <w:rsid w:val="0043420C"/>
    <w:rsid w:val="00435CD1"/>
    <w:rsid w:val="0043686C"/>
    <w:rsid w:val="00436F73"/>
    <w:rsid w:val="00443B71"/>
    <w:rsid w:val="00447482"/>
    <w:rsid w:val="004522FF"/>
    <w:rsid w:val="004532E7"/>
    <w:rsid w:val="00454C4E"/>
    <w:rsid w:val="004554B1"/>
    <w:rsid w:val="004557B6"/>
    <w:rsid w:val="00455993"/>
    <w:rsid w:val="00456007"/>
    <w:rsid w:val="00456E2F"/>
    <w:rsid w:val="00461790"/>
    <w:rsid w:val="00462DA5"/>
    <w:rsid w:val="00463460"/>
    <w:rsid w:val="00463F7B"/>
    <w:rsid w:val="00464404"/>
    <w:rsid w:val="00467732"/>
    <w:rsid w:val="00472733"/>
    <w:rsid w:val="00482DDE"/>
    <w:rsid w:val="00482E82"/>
    <w:rsid w:val="004916DE"/>
    <w:rsid w:val="00491BDA"/>
    <w:rsid w:val="0049246B"/>
    <w:rsid w:val="00496DE0"/>
    <w:rsid w:val="0049760A"/>
    <w:rsid w:val="004A1826"/>
    <w:rsid w:val="004A1B70"/>
    <w:rsid w:val="004A3390"/>
    <w:rsid w:val="004A44DD"/>
    <w:rsid w:val="004A4AE3"/>
    <w:rsid w:val="004B0AF7"/>
    <w:rsid w:val="004B5285"/>
    <w:rsid w:val="004B587E"/>
    <w:rsid w:val="004B59B1"/>
    <w:rsid w:val="004C0E84"/>
    <w:rsid w:val="004C2571"/>
    <w:rsid w:val="004C2ADD"/>
    <w:rsid w:val="004C3495"/>
    <w:rsid w:val="004C5E0B"/>
    <w:rsid w:val="004D0BDC"/>
    <w:rsid w:val="004D0C3D"/>
    <w:rsid w:val="004D1186"/>
    <w:rsid w:val="004D125B"/>
    <w:rsid w:val="004D6CA9"/>
    <w:rsid w:val="004D7AF7"/>
    <w:rsid w:val="004D7DBC"/>
    <w:rsid w:val="004E05C8"/>
    <w:rsid w:val="004E2521"/>
    <w:rsid w:val="004E39F2"/>
    <w:rsid w:val="004E5712"/>
    <w:rsid w:val="004F0B2A"/>
    <w:rsid w:val="004F168A"/>
    <w:rsid w:val="004F1A44"/>
    <w:rsid w:val="004F1C27"/>
    <w:rsid w:val="004F444C"/>
    <w:rsid w:val="004F4E1D"/>
    <w:rsid w:val="004F6CA0"/>
    <w:rsid w:val="004F76BD"/>
    <w:rsid w:val="00500732"/>
    <w:rsid w:val="00501DE7"/>
    <w:rsid w:val="00503406"/>
    <w:rsid w:val="005046F0"/>
    <w:rsid w:val="005050B7"/>
    <w:rsid w:val="0050568E"/>
    <w:rsid w:val="00511FE8"/>
    <w:rsid w:val="00513406"/>
    <w:rsid w:val="00514A89"/>
    <w:rsid w:val="00516DEF"/>
    <w:rsid w:val="00517515"/>
    <w:rsid w:val="00520737"/>
    <w:rsid w:val="0052274F"/>
    <w:rsid w:val="00524011"/>
    <w:rsid w:val="00525FDF"/>
    <w:rsid w:val="0052607F"/>
    <w:rsid w:val="00526328"/>
    <w:rsid w:val="00527C34"/>
    <w:rsid w:val="005309EA"/>
    <w:rsid w:val="00532B3E"/>
    <w:rsid w:val="00532E52"/>
    <w:rsid w:val="005331E9"/>
    <w:rsid w:val="00533614"/>
    <w:rsid w:val="00534E7D"/>
    <w:rsid w:val="005353B7"/>
    <w:rsid w:val="005362B9"/>
    <w:rsid w:val="00536B5F"/>
    <w:rsid w:val="0053728C"/>
    <w:rsid w:val="00541024"/>
    <w:rsid w:val="00541A03"/>
    <w:rsid w:val="00547B42"/>
    <w:rsid w:val="005511A7"/>
    <w:rsid w:val="00553092"/>
    <w:rsid w:val="00553350"/>
    <w:rsid w:val="00555536"/>
    <w:rsid w:val="0056176B"/>
    <w:rsid w:val="005625D2"/>
    <w:rsid w:val="00563092"/>
    <w:rsid w:val="0057229A"/>
    <w:rsid w:val="00573BBB"/>
    <w:rsid w:val="00573C21"/>
    <w:rsid w:val="005768DE"/>
    <w:rsid w:val="0057751A"/>
    <w:rsid w:val="00580B99"/>
    <w:rsid w:val="00582565"/>
    <w:rsid w:val="00585262"/>
    <w:rsid w:val="005903DA"/>
    <w:rsid w:val="00592CE6"/>
    <w:rsid w:val="005944D0"/>
    <w:rsid w:val="00596229"/>
    <w:rsid w:val="005A550B"/>
    <w:rsid w:val="005A64C5"/>
    <w:rsid w:val="005B26CF"/>
    <w:rsid w:val="005B26FF"/>
    <w:rsid w:val="005B47DA"/>
    <w:rsid w:val="005B4907"/>
    <w:rsid w:val="005B4FF2"/>
    <w:rsid w:val="005B75EB"/>
    <w:rsid w:val="005B7E96"/>
    <w:rsid w:val="005C0061"/>
    <w:rsid w:val="005C225A"/>
    <w:rsid w:val="005C32A6"/>
    <w:rsid w:val="005C4DEE"/>
    <w:rsid w:val="005C63E5"/>
    <w:rsid w:val="005C66EE"/>
    <w:rsid w:val="005D0CE6"/>
    <w:rsid w:val="005D19AA"/>
    <w:rsid w:val="005D1F18"/>
    <w:rsid w:val="005D3A65"/>
    <w:rsid w:val="005D6A50"/>
    <w:rsid w:val="005D7CE1"/>
    <w:rsid w:val="005E0526"/>
    <w:rsid w:val="005E08C3"/>
    <w:rsid w:val="005E135F"/>
    <w:rsid w:val="005E2A2A"/>
    <w:rsid w:val="005E49CB"/>
    <w:rsid w:val="005E6B09"/>
    <w:rsid w:val="005E6D1E"/>
    <w:rsid w:val="005E7A5C"/>
    <w:rsid w:val="005F2061"/>
    <w:rsid w:val="005F29A7"/>
    <w:rsid w:val="005F3BBD"/>
    <w:rsid w:val="005F3DB5"/>
    <w:rsid w:val="005F6E26"/>
    <w:rsid w:val="005F7313"/>
    <w:rsid w:val="005F738F"/>
    <w:rsid w:val="006014BA"/>
    <w:rsid w:val="006047E8"/>
    <w:rsid w:val="00607351"/>
    <w:rsid w:val="006144C1"/>
    <w:rsid w:val="006153C2"/>
    <w:rsid w:val="0061551C"/>
    <w:rsid w:val="00621CB6"/>
    <w:rsid w:val="00622E76"/>
    <w:rsid w:val="00622EE4"/>
    <w:rsid w:val="00623013"/>
    <w:rsid w:val="0062352A"/>
    <w:rsid w:val="00632BCA"/>
    <w:rsid w:val="00633DB2"/>
    <w:rsid w:val="00634C4F"/>
    <w:rsid w:val="00641338"/>
    <w:rsid w:val="00641EB1"/>
    <w:rsid w:val="0064208D"/>
    <w:rsid w:val="00643E89"/>
    <w:rsid w:val="00651972"/>
    <w:rsid w:val="00651DBA"/>
    <w:rsid w:val="006533AE"/>
    <w:rsid w:val="00657424"/>
    <w:rsid w:val="00660A57"/>
    <w:rsid w:val="00660F4F"/>
    <w:rsid w:val="006637BE"/>
    <w:rsid w:val="00665969"/>
    <w:rsid w:val="00671B01"/>
    <w:rsid w:val="0067290F"/>
    <w:rsid w:val="0067353F"/>
    <w:rsid w:val="0067495C"/>
    <w:rsid w:val="00676F18"/>
    <w:rsid w:val="00681E40"/>
    <w:rsid w:val="00686A5C"/>
    <w:rsid w:val="006876FA"/>
    <w:rsid w:val="006907A0"/>
    <w:rsid w:val="00696E75"/>
    <w:rsid w:val="0069784D"/>
    <w:rsid w:val="006A12F0"/>
    <w:rsid w:val="006A19D5"/>
    <w:rsid w:val="006B04A8"/>
    <w:rsid w:val="006B1989"/>
    <w:rsid w:val="006B25B6"/>
    <w:rsid w:val="006B5F8C"/>
    <w:rsid w:val="006B6845"/>
    <w:rsid w:val="006B71C4"/>
    <w:rsid w:val="006C0DE9"/>
    <w:rsid w:val="006C1426"/>
    <w:rsid w:val="006C2F8D"/>
    <w:rsid w:val="006C3522"/>
    <w:rsid w:val="006C50FD"/>
    <w:rsid w:val="006C665D"/>
    <w:rsid w:val="006E0ECD"/>
    <w:rsid w:val="006E3B53"/>
    <w:rsid w:val="006E7384"/>
    <w:rsid w:val="006F07D6"/>
    <w:rsid w:val="006F2B51"/>
    <w:rsid w:val="006F34DA"/>
    <w:rsid w:val="006F65D4"/>
    <w:rsid w:val="006F6C10"/>
    <w:rsid w:val="0070099E"/>
    <w:rsid w:val="00701045"/>
    <w:rsid w:val="0070265F"/>
    <w:rsid w:val="0070423E"/>
    <w:rsid w:val="00710414"/>
    <w:rsid w:val="00710ABC"/>
    <w:rsid w:val="0071132A"/>
    <w:rsid w:val="00711BC5"/>
    <w:rsid w:val="00713CF5"/>
    <w:rsid w:val="007163D9"/>
    <w:rsid w:val="00721E52"/>
    <w:rsid w:val="0072204D"/>
    <w:rsid w:val="007225D9"/>
    <w:rsid w:val="00724F57"/>
    <w:rsid w:val="007251C9"/>
    <w:rsid w:val="007304D1"/>
    <w:rsid w:val="00731E0D"/>
    <w:rsid w:val="00732CDF"/>
    <w:rsid w:val="00732E4C"/>
    <w:rsid w:val="00736F1D"/>
    <w:rsid w:val="0073718B"/>
    <w:rsid w:val="00740893"/>
    <w:rsid w:val="0074141A"/>
    <w:rsid w:val="00741E9A"/>
    <w:rsid w:val="0074288F"/>
    <w:rsid w:val="00750DB9"/>
    <w:rsid w:val="00751B67"/>
    <w:rsid w:val="00751F0A"/>
    <w:rsid w:val="007542A8"/>
    <w:rsid w:val="007560ED"/>
    <w:rsid w:val="00757B39"/>
    <w:rsid w:val="00762553"/>
    <w:rsid w:val="00762B60"/>
    <w:rsid w:val="00764914"/>
    <w:rsid w:val="00772457"/>
    <w:rsid w:val="00775109"/>
    <w:rsid w:val="00775CFB"/>
    <w:rsid w:val="00783192"/>
    <w:rsid w:val="00783D33"/>
    <w:rsid w:val="00783FFC"/>
    <w:rsid w:val="00784137"/>
    <w:rsid w:val="007867AA"/>
    <w:rsid w:val="00786F56"/>
    <w:rsid w:val="0079171F"/>
    <w:rsid w:val="007973D8"/>
    <w:rsid w:val="007A0161"/>
    <w:rsid w:val="007A07E4"/>
    <w:rsid w:val="007A2B97"/>
    <w:rsid w:val="007A36A4"/>
    <w:rsid w:val="007A3BDF"/>
    <w:rsid w:val="007A4E52"/>
    <w:rsid w:val="007A6DE0"/>
    <w:rsid w:val="007A6FAE"/>
    <w:rsid w:val="007B26C5"/>
    <w:rsid w:val="007B4058"/>
    <w:rsid w:val="007B466D"/>
    <w:rsid w:val="007B4B18"/>
    <w:rsid w:val="007C1647"/>
    <w:rsid w:val="007C2322"/>
    <w:rsid w:val="007C5250"/>
    <w:rsid w:val="007C5634"/>
    <w:rsid w:val="007C5B31"/>
    <w:rsid w:val="007C780B"/>
    <w:rsid w:val="007D295D"/>
    <w:rsid w:val="007D73D6"/>
    <w:rsid w:val="007E00AD"/>
    <w:rsid w:val="007E3499"/>
    <w:rsid w:val="007E7DA7"/>
    <w:rsid w:val="007F1539"/>
    <w:rsid w:val="007F28E1"/>
    <w:rsid w:val="007F2FB5"/>
    <w:rsid w:val="007F48B7"/>
    <w:rsid w:val="00801668"/>
    <w:rsid w:val="00803899"/>
    <w:rsid w:val="0081066B"/>
    <w:rsid w:val="00810DC7"/>
    <w:rsid w:val="008168DC"/>
    <w:rsid w:val="0082314C"/>
    <w:rsid w:val="00826C78"/>
    <w:rsid w:val="008305A7"/>
    <w:rsid w:val="008315A1"/>
    <w:rsid w:val="00832E8A"/>
    <w:rsid w:val="00832EBB"/>
    <w:rsid w:val="00832F53"/>
    <w:rsid w:val="00833D9D"/>
    <w:rsid w:val="00836D4F"/>
    <w:rsid w:val="00836FEA"/>
    <w:rsid w:val="00837B6A"/>
    <w:rsid w:val="00842397"/>
    <w:rsid w:val="00842E4D"/>
    <w:rsid w:val="00844184"/>
    <w:rsid w:val="00844A7E"/>
    <w:rsid w:val="00845B84"/>
    <w:rsid w:val="00846642"/>
    <w:rsid w:val="00846A87"/>
    <w:rsid w:val="00846B11"/>
    <w:rsid w:val="00850928"/>
    <w:rsid w:val="00854122"/>
    <w:rsid w:val="00854731"/>
    <w:rsid w:val="0085539A"/>
    <w:rsid w:val="00856869"/>
    <w:rsid w:val="00857617"/>
    <w:rsid w:val="00857BF0"/>
    <w:rsid w:val="0086136A"/>
    <w:rsid w:val="00861866"/>
    <w:rsid w:val="00862142"/>
    <w:rsid w:val="00864A8B"/>
    <w:rsid w:val="00866229"/>
    <w:rsid w:val="00866ED4"/>
    <w:rsid w:val="0087197C"/>
    <w:rsid w:val="00871C4E"/>
    <w:rsid w:val="0087234E"/>
    <w:rsid w:val="008723F3"/>
    <w:rsid w:val="008725D7"/>
    <w:rsid w:val="0087482E"/>
    <w:rsid w:val="00876B44"/>
    <w:rsid w:val="00876CE2"/>
    <w:rsid w:val="00877A0E"/>
    <w:rsid w:val="0088130B"/>
    <w:rsid w:val="008820E1"/>
    <w:rsid w:val="00882F67"/>
    <w:rsid w:val="0088471F"/>
    <w:rsid w:val="00885294"/>
    <w:rsid w:val="00892630"/>
    <w:rsid w:val="00893558"/>
    <w:rsid w:val="008954AA"/>
    <w:rsid w:val="008A0D28"/>
    <w:rsid w:val="008A1E31"/>
    <w:rsid w:val="008A3146"/>
    <w:rsid w:val="008A360A"/>
    <w:rsid w:val="008A40DD"/>
    <w:rsid w:val="008A416D"/>
    <w:rsid w:val="008A4E1E"/>
    <w:rsid w:val="008B138E"/>
    <w:rsid w:val="008B1EE3"/>
    <w:rsid w:val="008B247E"/>
    <w:rsid w:val="008B3CB2"/>
    <w:rsid w:val="008B5C51"/>
    <w:rsid w:val="008B7F2C"/>
    <w:rsid w:val="008C2633"/>
    <w:rsid w:val="008C32B7"/>
    <w:rsid w:val="008C5F2D"/>
    <w:rsid w:val="008C6156"/>
    <w:rsid w:val="008D1E09"/>
    <w:rsid w:val="008D3AAD"/>
    <w:rsid w:val="008D5CB1"/>
    <w:rsid w:val="008D65B4"/>
    <w:rsid w:val="008D6E6E"/>
    <w:rsid w:val="008E0EE3"/>
    <w:rsid w:val="008E1326"/>
    <w:rsid w:val="008E250B"/>
    <w:rsid w:val="008F10A2"/>
    <w:rsid w:val="008F1FAF"/>
    <w:rsid w:val="008F21EF"/>
    <w:rsid w:val="008F33FD"/>
    <w:rsid w:val="008F3843"/>
    <w:rsid w:val="008F7CAD"/>
    <w:rsid w:val="00901ACF"/>
    <w:rsid w:val="009020E1"/>
    <w:rsid w:val="00904FEF"/>
    <w:rsid w:val="0090511E"/>
    <w:rsid w:val="009066E7"/>
    <w:rsid w:val="00906D88"/>
    <w:rsid w:val="00907B58"/>
    <w:rsid w:val="0091144C"/>
    <w:rsid w:val="0091359F"/>
    <w:rsid w:val="00914704"/>
    <w:rsid w:val="00914EAB"/>
    <w:rsid w:val="00915562"/>
    <w:rsid w:val="00920308"/>
    <w:rsid w:val="00921B4D"/>
    <w:rsid w:val="00921BEC"/>
    <w:rsid w:val="0092393A"/>
    <w:rsid w:val="00924718"/>
    <w:rsid w:val="00924B85"/>
    <w:rsid w:val="00926421"/>
    <w:rsid w:val="0093025E"/>
    <w:rsid w:val="00930280"/>
    <w:rsid w:val="00930CCA"/>
    <w:rsid w:val="009315E6"/>
    <w:rsid w:val="009320B3"/>
    <w:rsid w:val="00932D71"/>
    <w:rsid w:val="00933645"/>
    <w:rsid w:val="00935D34"/>
    <w:rsid w:val="00940054"/>
    <w:rsid w:val="00941055"/>
    <w:rsid w:val="00943BB2"/>
    <w:rsid w:val="00944C86"/>
    <w:rsid w:val="00944D63"/>
    <w:rsid w:val="00945CD6"/>
    <w:rsid w:val="0094607C"/>
    <w:rsid w:val="0094615E"/>
    <w:rsid w:val="00956BFC"/>
    <w:rsid w:val="00957AE3"/>
    <w:rsid w:val="00960433"/>
    <w:rsid w:val="00960814"/>
    <w:rsid w:val="00963B80"/>
    <w:rsid w:val="00963E54"/>
    <w:rsid w:val="00963FD4"/>
    <w:rsid w:val="00964134"/>
    <w:rsid w:val="009648CE"/>
    <w:rsid w:val="00964A9E"/>
    <w:rsid w:val="00965A47"/>
    <w:rsid w:val="00965C1B"/>
    <w:rsid w:val="00966DEB"/>
    <w:rsid w:val="00967D74"/>
    <w:rsid w:val="009705D6"/>
    <w:rsid w:val="00972270"/>
    <w:rsid w:val="00972BCA"/>
    <w:rsid w:val="00973370"/>
    <w:rsid w:val="00981B41"/>
    <w:rsid w:val="009842BB"/>
    <w:rsid w:val="00984CA2"/>
    <w:rsid w:val="009916BA"/>
    <w:rsid w:val="00992675"/>
    <w:rsid w:val="00992737"/>
    <w:rsid w:val="009932C2"/>
    <w:rsid w:val="00993993"/>
    <w:rsid w:val="00997630"/>
    <w:rsid w:val="009A18E0"/>
    <w:rsid w:val="009A2A8B"/>
    <w:rsid w:val="009A592C"/>
    <w:rsid w:val="009A71F2"/>
    <w:rsid w:val="009B13F5"/>
    <w:rsid w:val="009B1638"/>
    <w:rsid w:val="009B2B9A"/>
    <w:rsid w:val="009B300A"/>
    <w:rsid w:val="009B400A"/>
    <w:rsid w:val="009C20E2"/>
    <w:rsid w:val="009C56E3"/>
    <w:rsid w:val="009C5812"/>
    <w:rsid w:val="009C5943"/>
    <w:rsid w:val="009C6CE0"/>
    <w:rsid w:val="009D0CE0"/>
    <w:rsid w:val="009D113A"/>
    <w:rsid w:val="009D47D2"/>
    <w:rsid w:val="009D5EB6"/>
    <w:rsid w:val="009D75EA"/>
    <w:rsid w:val="009D7C70"/>
    <w:rsid w:val="009E008C"/>
    <w:rsid w:val="009E2188"/>
    <w:rsid w:val="009E24C2"/>
    <w:rsid w:val="009E3296"/>
    <w:rsid w:val="009E3D78"/>
    <w:rsid w:val="009E55B2"/>
    <w:rsid w:val="009E70D0"/>
    <w:rsid w:val="009E7EF3"/>
    <w:rsid w:val="009F03DD"/>
    <w:rsid w:val="009F2864"/>
    <w:rsid w:val="009F451F"/>
    <w:rsid w:val="00A00F7B"/>
    <w:rsid w:val="00A01717"/>
    <w:rsid w:val="00A01F42"/>
    <w:rsid w:val="00A03C7E"/>
    <w:rsid w:val="00A077C8"/>
    <w:rsid w:val="00A10E11"/>
    <w:rsid w:val="00A1125A"/>
    <w:rsid w:val="00A11B61"/>
    <w:rsid w:val="00A11C03"/>
    <w:rsid w:val="00A11FCA"/>
    <w:rsid w:val="00A129E8"/>
    <w:rsid w:val="00A13A3C"/>
    <w:rsid w:val="00A14887"/>
    <w:rsid w:val="00A149C5"/>
    <w:rsid w:val="00A15C5B"/>
    <w:rsid w:val="00A15D39"/>
    <w:rsid w:val="00A161F5"/>
    <w:rsid w:val="00A2029B"/>
    <w:rsid w:val="00A3298B"/>
    <w:rsid w:val="00A33A77"/>
    <w:rsid w:val="00A35B0D"/>
    <w:rsid w:val="00A35B20"/>
    <w:rsid w:val="00A35BBD"/>
    <w:rsid w:val="00A35E23"/>
    <w:rsid w:val="00A36B39"/>
    <w:rsid w:val="00A36C23"/>
    <w:rsid w:val="00A40EEA"/>
    <w:rsid w:val="00A4334D"/>
    <w:rsid w:val="00A44209"/>
    <w:rsid w:val="00A446B3"/>
    <w:rsid w:val="00A44A61"/>
    <w:rsid w:val="00A46DA0"/>
    <w:rsid w:val="00A5085A"/>
    <w:rsid w:val="00A50F03"/>
    <w:rsid w:val="00A525D3"/>
    <w:rsid w:val="00A56DC8"/>
    <w:rsid w:val="00A62E8B"/>
    <w:rsid w:val="00A6490A"/>
    <w:rsid w:val="00A6533B"/>
    <w:rsid w:val="00A6566B"/>
    <w:rsid w:val="00A65D60"/>
    <w:rsid w:val="00A66655"/>
    <w:rsid w:val="00A7020D"/>
    <w:rsid w:val="00A7221D"/>
    <w:rsid w:val="00A77BCC"/>
    <w:rsid w:val="00A77E45"/>
    <w:rsid w:val="00A803ED"/>
    <w:rsid w:val="00A81244"/>
    <w:rsid w:val="00A83020"/>
    <w:rsid w:val="00A84409"/>
    <w:rsid w:val="00A85889"/>
    <w:rsid w:val="00A86CAD"/>
    <w:rsid w:val="00A93AB2"/>
    <w:rsid w:val="00A94A0F"/>
    <w:rsid w:val="00A95B25"/>
    <w:rsid w:val="00AA0974"/>
    <w:rsid w:val="00AA0EB7"/>
    <w:rsid w:val="00AA29C0"/>
    <w:rsid w:val="00AA6296"/>
    <w:rsid w:val="00AB09E9"/>
    <w:rsid w:val="00AB3920"/>
    <w:rsid w:val="00AB665E"/>
    <w:rsid w:val="00AB66D6"/>
    <w:rsid w:val="00AB6965"/>
    <w:rsid w:val="00AB763E"/>
    <w:rsid w:val="00AC1478"/>
    <w:rsid w:val="00AC24BA"/>
    <w:rsid w:val="00AC4DC6"/>
    <w:rsid w:val="00AC61F2"/>
    <w:rsid w:val="00AC6BCD"/>
    <w:rsid w:val="00AD0AA8"/>
    <w:rsid w:val="00AD4253"/>
    <w:rsid w:val="00AD470D"/>
    <w:rsid w:val="00AD5442"/>
    <w:rsid w:val="00AE2AA7"/>
    <w:rsid w:val="00AE3672"/>
    <w:rsid w:val="00AE4A03"/>
    <w:rsid w:val="00AF1C6D"/>
    <w:rsid w:val="00AF36A5"/>
    <w:rsid w:val="00AF3D6C"/>
    <w:rsid w:val="00AF3E5B"/>
    <w:rsid w:val="00B00CD7"/>
    <w:rsid w:val="00B0371F"/>
    <w:rsid w:val="00B03ACC"/>
    <w:rsid w:val="00B04942"/>
    <w:rsid w:val="00B04E66"/>
    <w:rsid w:val="00B05473"/>
    <w:rsid w:val="00B074F0"/>
    <w:rsid w:val="00B07EC2"/>
    <w:rsid w:val="00B10A71"/>
    <w:rsid w:val="00B126C5"/>
    <w:rsid w:val="00B14396"/>
    <w:rsid w:val="00B15689"/>
    <w:rsid w:val="00B200C0"/>
    <w:rsid w:val="00B2422A"/>
    <w:rsid w:val="00B243A2"/>
    <w:rsid w:val="00B27FAD"/>
    <w:rsid w:val="00B31393"/>
    <w:rsid w:val="00B31C67"/>
    <w:rsid w:val="00B427BC"/>
    <w:rsid w:val="00B4365F"/>
    <w:rsid w:val="00B45C1A"/>
    <w:rsid w:val="00B473DC"/>
    <w:rsid w:val="00B5221D"/>
    <w:rsid w:val="00B6248E"/>
    <w:rsid w:val="00B63B5F"/>
    <w:rsid w:val="00B64FBE"/>
    <w:rsid w:val="00B66874"/>
    <w:rsid w:val="00B7071C"/>
    <w:rsid w:val="00B71BE5"/>
    <w:rsid w:val="00B73ACF"/>
    <w:rsid w:val="00B76AB9"/>
    <w:rsid w:val="00B80292"/>
    <w:rsid w:val="00B8058E"/>
    <w:rsid w:val="00B80907"/>
    <w:rsid w:val="00B8130C"/>
    <w:rsid w:val="00B8343B"/>
    <w:rsid w:val="00B84475"/>
    <w:rsid w:val="00B863E8"/>
    <w:rsid w:val="00B87BB9"/>
    <w:rsid w:val="00B91D97"/>
    <w:rsid w:val="00B920BB"/>
    <w:rsid w:val="00B93B21"/>
    <w:rsid w:val="00B960E3"/>
    <w:rsid w:val="00BA202D"/>
    <w:rsid w:val="00BA229A"/>
    <w:rsid w:val="00BA7144"/>
    <w:rsid w:val="00BB05B6"/>
    <w:rsid w:val="00BB2441"/>
    <w:rsid w:val="00BB4F99"/>
    <w:rsid w:val="00BB61CC"/>
    <w:rsid w:val="00BB70F9"/>
    <w:rsid w:val="00BC1C13"/>
    <w:rsid w:val="00BC1D7B"/>
    <w:rsid w:val="00BC2A1E"/>
    <w:rsid w:val="00BC3B7B"/>
    <w:rsid w:val="00BC5746"/>
    <w:rsid w:val="00BC577E"/>
    <w:rsid w:val="00BC5D33"/>
    <w:rsid w:val="00BD212D"/>
    <w:rsid w:val="00BD3C08"/>
    <w:rsid w:val="00BD4CFB"/>
    <w:rsid w:val="00BD5E9F"/>
    <w:rsid w:val="00BE0F20"/>
    <w:rsid w:val="00BE186C"/>
    <w:rsid w:val="00BE2E8E"/>
    <w:rsid w:val="00BE3A52"/>
    <w:rsid w:val="00BE4FD0"/>
    <w:rsid w:val="00BE5C2F"/>
    <w:rsid w:val="00BE5DD2"/>
    <w:rsid w:val="00BE69DD"/>
    <w:rsid w:val="00BE7952"/>
    <w:rsid w:val="00BF0528"/>
    <w:rsid w:val="00BF1899"/>
    <w:rsid w:val="00BF23B6"/>
    <w:rsid w:val="00BF2C7F"/>
    <w:rsid w:val="00BF2ECA"/>
    <w:rsid w:val="00BF3209"/>
    <w:rsid w:val="00BF5F2E"/>
    <w:rsid w:val="00BF6117"/>
    <w:rsid w:val="00C01FFE"/>
    <w:rsid w:val="00C0252F"/>
    <w:rsid w:val="00C02FB1"/>
    <w:rsid w:val="00C032B6"/>
    <w:rsid w:val="00C0567D"/>
    <w:rsid w:val="00C12B95"/>
    <w:rsid w:val="00C13477"/>
    <w:rsid w:val="00C13551"/>
    <w:rsid w:val="00C1366C"/>
    <w:rsid w:val="00C15603"/>
    <w:rsid w:val="00C16112"/>
    <w:rsid w:val="00C1674B"/>
    <w:rsid w:val="00C17679"/>
    <w:rsid w:val="00C17A24"/>
    <w:rsid w:val="00C22FF2"/>
    <w:rsid w:val="00C241CA"/>
    <w:rsid w:val="00C30C9D"/>
    <w:rsid w:val="00C30CA2"/>
    <w:rsid w:val="00C3201B"/>
    <w:rsid w:val="00C32128"/>
    <w:rsid w:val="00C32463"/>
    <w:rsid w:val="00C32EA8"/>
    <w:rsid w:val="00C3314F"/>
    <w:rsid w:val="00C3395B"/>
    <w:rsid w:val="00C364F9"/>
    <w:rsid w:val="00C37D3F"/>
    <w:rsid w:val="00C43638"/>
    <w:rsid w:val="00C44FC6"/>
    <w:rsid w:val="00C47A07"/>
    <w:rsid w:val="00C531CA"/>
    <w:rsid w:val="00C53238"/>
    <w:rsid w:val="00C56EA9"/>
    <w:rsid w:val="00C57F8D"/>
    <w:rsid w:val="00C63845"/>
    <w:rsid w:val="00C65A13"/>
    <w:rsid w:val="00C65EC6"/>
    <w:rsid w:val="00C67D2B"/>
    <w:rsid w:val="00C72932"/>
    <w:rsid w:val="00C76CE5"/>
    <w:rsid w:val="00C777EE"/>
    <w:rsid w:val="00C82EA4"/>
    <w:rsid w:val="00C848FE"/>
    <w:rsid w:val="00C857D9"/>
    <w:rsid w:val="00C85B62"/>
    <w:rsid w:val="00C86D18"/>
    <w:rsid w:val="00C906DD"/>
    <w:rsid w:val="00C94CF0"/>
    <w:rsid w:val="00C9589E"/>
    <w:rsid w:val="00C9591E"/>
    <w:rsid w:val="00CA0C8E"/>
    <w:rsid w:val="00CA4A0E"/>
    <w:rsid w:val="00CA5E13"/>
    <w:rsid w:val="00CA6D9F"/>
    <w:rsid w:val="00CA76B5"/>
    <w:rsid w:val="00CA7D6F"/>
    <w:rsid w:val="00CB5798"/>
    <w:rsid w:val="00CC1F99"/>
    <w:rsid w:val="00CC2251"/>
    <w:rsid w:val="00CC3D15"/>
    <w:rsid w:val="00CC3EF6"/>
    <w:rsid w:val="00CC703B"/>
    <w:rsid w:val="00CC7AC4"/>
    <w:rsid w:val="00CD15B4"/>
    <w:rsid w:val="00CD2D38"/>
    <w:rsid w:val="00CD4CDB"/>
    <w:rsid w:val="00CD584F"/>
    <w:rsid w:val="00CD63B6"/>
    <w:rsid w:val="00CD7E54"/>
    <w:rsid w:val="00CE0468"/>
    <w:rsid w:val="00CE6EFF"/>
    <w:rsid w:val="00CE7301"/>
    <w:rsid w:val="00CE75D6"/>
    <w:rsid w:val="00CE772B"/>
    <w:rsid w:val="00CE7875"/>
    <w:rsid w:val="00CF305E"/>
    <w:rsid w:val="00CF4DE5"/>
    <w:rsid w:val="00CF5004"/>
    <w:rsid w:val="00D012A6"/>
    <w:rsid w:val="00D016B4"/>
    <w:rsid w:val="00D031A2"/>
    <w:rsid w:val="00D0336C"/>
    <w:rsid w:val="00D06D5F"/>
    <w:rsid w:val="00D07B17"/>
    <w:rsid w:val="00D10385"/>
    <w:rsid w:val="00D12D1D"/>
    <w:rsid w:val="00D12FAF"/>
    <w:rsid w:val="00D13056"/>
    <w:rsid w:val="00D1535E"/>
    <w:rsid w:val="00D156B5"/>
    <w:rsid w:val="00D16A9C"/>
    <w:rsid w:val="00D170DD"/>
    <w:rsid w:val="00D20BCA"/>
    <w:rsid w:val="00D21CE1"/>
    <w:rsid w:val="00D23515"/>
    <w:rsid w:val="00D25C72"/>
    <w:rsid w:val="00D273FB"/>
    <w:rsid w:val="00D33D76"/>
    <w:rsid w:val="00D343BF"/>
    <w:rsid w:val="00D35EA0"/>
    <w:rsid w:val="00D4134A"/>
    <w:rsid w:val="00D417E2"/>
    <w:rsid w:val="00D41D4F"/>
    <w:rsid w:val="00D42063"/>
    <w:rsid w:val="00D42A4B"/>
    <w:rsid w:val="00D42CA8"/>
    <w:rsid w:val="00D47674"/>
    <w:rsid w:val="00D519D9"/>
    <w:rsid w:val="00D535B7"/>
    <w:rsid w:val="00D550E6"/>
    <w:rsid w:val="00D5542F"/>
    <w:rsid w:val="00D56BDD"/>
    <w:rsid w:val="00D60147"/>
    <w:rsid w:val="00D6632C"/>
    <w:rsid w:val="00D72B7E"/>
    <w:rsid w:val="00D73A6F"/>
    <w:rsid w:val="00D74FDC"/>
    <w:rsid w:val="00D7654B"/>
    <w:rsid w:val="00D77219"/>
    <w:rsid w:val="00D77B9B"/>
    <w:rsid w:val="00D80E76"/>
    <w:rsid w:val="00D857AA"/>
    <w:rsid w:val="00D86471"/>
    <w:rsid w:val="00D90EF6"/>
    <w:rsid w:val="00D91A02"/>
    <w:rsid w:val="00D91A8B"/>
    <w:rsid w:val="00D94312"/>
    <w:rsid w:val="00DA051E"/>
    <w:rsid w:val="00DA1DCB"/>
    <w:rsid w:val="00DA2A62"/>
    <w:rsid w:val="00DA6629"/>
    <w:rsid w:val="00DB1D6A"/>
    <w:rsid w:val="00DB24F8"/>
    <w:rsid w:val="00DB2F38"/>
    <w:rsid w:val="00DB6A28"/>
    <w:rsid w:val="00DC1AB3"/>
    <w:rsid w:val="00DC21F8"/>
    <w:rsid w:val="00DC52DA"/>
    <w:rsid w:val="00DD0370"/>
    <w:rsid w:val="00DD5194"/>
    <w:rsid w:val="00DD6ECE"/>
    <w:rsid w:val="00DE169E"/>
    <w:rsid w:val="00DE25B3"/>
    <w:rsid w:val="00DE5115"/>
    <w:rsid w:val="00DE7D3F"/>
    <w:rsid w:val="00DF35DF"/>
    <w:rsid w:val="00DF3D81"/>
    <w:rsid w:val="00DF4812"/>
    <w:rsid w:val="00DF5A80"/>
    <w:rsid w:val="00E00860"/>
    <w:rsid w:val="00E05A0A"/>
    <w:rsid w:val="00E06145"/>
    <w:rsid w:val="00E06146"/>
    <w:rsid w:val="00E06440"/>
    <w:rsid w:val="00E108A6"/>
    <w:rsid w:val="00E1134D"/>
    <w:rsid w:val="00E138D3"/>
    <w:rsid w:val="00E15D86"/>
    <w:rsid w:val="00E201D9"/>
    <w:rsid w:val="00E23175"/>
    <w:rsid w:val="00E23AEF"/>
    <w:rsid w:val="00E302E3"/>
    <w:rsid w:val="00E313E1"/>
    <w:rsid w:val="00E338D9"/>
    <w:rsid w:val="00E34628"/>
    <w:rsid w:val="00E35A58"/>
    <w:rsid w:val="00E4165E"/>
    <w:rsid w:val="00E41D46"/>
    <w:rsid w:val="00E431ED"/>
    <w:rsid w:val="00E432FE"/>
    <w:rsid w:val="00E44C14"/>
    <w:rsid w:val="00E46F1D"/>
    <w:rsid w:val="00E528F3"/>
    <w:rsid w:val="00E53549"/>
    <w:rsid w:val="00E54FC8"/>
    <w:rsid w:val="00E56359"/>
    <w:rsid w:val="00E5677F"/>
    <w:rsid w:val="00E56AD0"/>
    <w:rsid w:val="00E579D3"/>
    <w:rsid w:val="00E63672"/>
    <w:rsid w:val="00E63B4A"/>
    <w:rsid w:val="00E67456"/>
    <w:rsid w:val="00E7089D"/>
    <w:rsid w:val="00E71DBE"/>
    <w:rsid w:val="00E7214D"/>
    <w:rsid w:val="00E72E9A"/>
    <w:rsid w:val="00E800CD"/>
    <w:rsid w:val="00E827A2"/>
    <w:rsid w:val="00E832E3"/>
    <w:rsid w:val="00E837ED"/>
    <w:rsid w:val="00E83D9C"/>
    <w:rsid w:val="00E86B43"/>
    <w:rsid w:val="00E86DB9"/>
    <w:rsid w:val="00E90AF0"/>
    <w:rsid w:val="00E90E7A"/>
    <w:rsid w:val="00E9136C"/>
    <w:rsid w:val="00E9328F"/>
    <w:rsid w:val="00E9347B"/>
    <w:rsid w:val="00E9452C"/>
    <w:rsid w:val="00E973B6"/>
    <w:rsid w:val="00EA0D86"/>
    <w:rsid w:val="00EA0DEB"/>
    <w:rsid w:val="00EA53FF"/>
    <w:rsid w:val="00EA5642"/>
    <w:rsid w:val="00EA7AA8"/>
    <w:rsid w:val="00EB0024"/>
    <w:rsid w:val="00EB1A79"/>
    <w:rsid w:val="00EB2299"/>
    <w:rsid w:val="00EB3954"/>
    <w:rsid w:val="00EB4024"/>
    <w:rsid w:val="00EB5B54"/>
    <w:rsid w:val="00EB6E42"/>
    <w:rsid w:val="00EB7187"/>
    <w:rsid w:val="00EC236E"/>
    <w:rsid w:val="00EC329F"/>
    <w:rsid w:val="00EC3893"/>
    <w:rsid w:val="00EC417B"/>
    <w:rsid w:val="00EC4B70"/>
    <w:rsid w:val="00EC4C88"/>
    <w:rsid w:val="00EC4DA0"/>
    <w:rsid w:val="00EC548F"/>
    <w:rsid w:val="00EC58F6"/>
    <w:rsid w:val="00ED0816"/>
    <w:rsid w:val="00ED2E47"/>
    <w:rsid w:val="00ED4091"/>
    <w:rsid w:val="00ED5A8D"/>
    <w:rsid w:val="00EE299E"/>
    <w:rsid w:val="00EE54B4"/>
    <w:rsid w:val="00EF11C1"/>
    <w:rsid w:val="00EF2ACC"/>
    <w:rsid w:val="00EF4549"/>
    <w:rsid w:val="00EF6966"/>
    <w:rsid w:val="00F03241"/>
    <w:rsid w:val="00F0658D"/>
    <w:rsid w:val="00F106FA"/>
    <w:rsid w:val="00F130D4"/>
    <w:rsid w:val="00F13144"/>
    <w:rsid w:val="00F14194"/>
    <w:rsid w:val="00F15688"/>
    <w:rsid w:val="00F164AA"/>
    <w:rsid w:val="00F20F3C"/>
    <w:rsid w:val="00F240BA"/>
    <w:rsid w:val="00F26EF7"/>
    <w:rsid w:val="00F2763B"/>
    <w:rsid w:val="00F30134"/>
    <w:rsid w:val="00F30CFD"/>
    <w:rsid w:val="00F31CE6"/>
    <w:rsid w:val="00F32EDD"/>
    <w:rsid w:val="00F359E0"/>
    <w:rsid w:val="00F37277"/>
    <w:rsid w:val="00F40555"/>
    <w:rsid w:val="00F419DE"/>
    <w:rsid w:val="00F51524"/>
    <w:rsid w:val="00F55527"/>
    <w:rsid w:val="00F57314"/>
    <w:rsid w:val="00F61929"/>
    <w:rsid w:val="00F63402"/>
    <w:rsid w:val="00F638C7"/>
    <w:rsid w:val="00F65942"/>
    <w:rsid w:val="00F659C1"/>
    <w:rsid w:val="00F661B8"/>
    <w:rsid w:val="00F70BC7"/>
    <w:rsid w:val="00F71A76"/>
    <w:rsid w:val="00F73374"/>
    <w:rsid w:val="00F73644"/>
    <w:rsid w:val="00F73B7E"/>
    <w:rsid w:val="00F76BA7"/>
    <w:rsid w:val="00F76DD2"/>
    <w:rsid w:val="00F80DEC"/>
    <w:rsid w:val="00F81EB8"/>
    <w:rsid w:val="00F85F9D"/>
    <w:rsid w:val="00F86B04"/>
    <w:rsid w:val="00F91765"/>
    <w:rsid w:val="00F92574"/>
    <w:rsid w:val="00F93417"/>
    <w:rsid w:val="00F94DAF"/>
    <w:rsid w:val="00F975E8"/>
    <w:rsid w:val="00F97C94"/>
    <w:rsid w:val="00F97F45"/>
    <w:rsid w:val="00FA05FE"/>
    <w:rsid w:val="00FA314C"/>
    <w:rsid w:val="00FA479A"/>
    <w:rsid w:val="00FA5E69"/>
    <w:rsid w:val="00FA73FA"/>
    <w:rsid w:val="00FB1670"/>
    <w:rsid w:val="00FB22D7"/>
    <w:rsid w:val="00FB397A"/>
    <w:rsid w:val="00FB4C7A"/>
    <w:rsid w:val="00FC04C5"/>
    <w:rsid w:val="00FC078B"/>
    <w:rsid w:val="00FC2C47"/>
    <w:rsid w:val="00FC3E7C"/>
    <w:rsid w:val="00FC5EF5"/>
    <w:rsid w:val="00FC6E73"/>
    <w:rsid w:val="00FC7EC9"/>
    <w:rsid w:val="00FD10F8"/>
    <w:rsid w:val="00FD1B70"/>
    <w:rsid w:val="00FD2CD2"/>
    <w:rsid w:val="00FD3B71"/>
    <w:rsid w:val="00FD6E3E"/>
    <w:rsid w:val="00FD6F1A"/>
    <w:rsid w:val="00FD7600"/>
    <w:rsid w:val="00FE487C"/>
    <w:rsid w:val="00FE54A0"/>
    <w:rsid w:val="00FF3048"/>
    <w:rsid w:val="14DB8950"/>
    <w:rsid w:val="15055B57"/>
    <w:rsid w:val="611034B2"/>
  </w:rsids>
  <w:docVars>
    <w:docVar w:name="__Grammarly_42___1" w:val="H4sIAAAAAAAEAKtWcslP9kxRslIyNDYyNDY2NDA0MrIwMTKzNDdT0lEKTi0uzszPAykwMqgFANhPZ5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9C4EDC9"/>
  <w15:chartTrackingRefBased/>
  <w15:docId w15:val="{8C396045-B6BA-4874-94AE-2480AD1C0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1EE3"/>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customStyle="1" w:styleId="Heading2Char">
    <w:name w:val="Heading 2 Char"/>
    <w:link w:val="Heading2"/>
    <w:rsid w:val="008C32B7"/>
    <w:rPr>
      <w:rFonts w:ascii="Cambria" w:hAnsi="Cambria"/>
      <w:b/>
      <w:bCs/>
      <w:i/>
      <w:iCs/>
      <w:sz w:val="28"/>
      <w:szCs w:val="28"/>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paragraph" w:styleId="Header">
    <w:name w:val="header"/>
    <w:basedOn w:val="Normal"/>
    <w:link w:val="HeaderChar"/>
    <w:rsid w:val="00292B70"/>
    <w:pPr>
      <w:tabs>
        <w:tab w:val="center" w:pos="4320"/>
        <w:tab w:val="right" w:pos="8640"/>
      </w:tabs>
    </w:pPr>
  </w:style>
  <w:style w:type="character" w:customStyle="1" w:styleId="HeaderChar">
    <w:name w:val="Header Char"/>
    <w:link w:val="Header"/>
    <w:uiPriority w:val="99"/>
    <w:rsid w:val="00A35B0D"/>
    <w:rPr>
      <w:sz w:val="24"/>
      <w:szCs w:val="24"/>
    </w:rPr>
  </w:style>
  <w:style w:type="paragraph" w:styleId="Footer">
    <w:name w:val="footer"/>
    <w:basedOn w:val="Normal"/>
    <w:link w:val="FooterChar"/>
    <w:uiPriority w:val="99"/>
    <w:rsid w:val="00292B70"/>
    <w:pPr>
      <w:tabs>
        <w:tab w:val="center" w:pos="4320"/>
        <w:tab w:val="right" w:pos="8640"/>
      </w:tabs>
    </w:pPr>
  </w:style>
  <w:style w:type="character" w:customStyle="1" w:styleId="FooterChar">
    <w:name w:val="Footer Char"/>
    <w:link w:val="Footer"/>
    <w:uiPriority w:val="99"/>
    <w:rsid w:val="002C4F75"/>
    <w:rPr>
      <w:sz w:val="24"/>
      <w:szCs w:val="24"/>
    </w:r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paragraph" w:styleId="NoSpacing">
    <w:name w:val="No Spacing"/>
    <w:uiPriority w:val="1"/>
    <w:qFormat/>
    <w:rsid w:val="00A35B0D"/>
    <w:pPr>
      <w:widowControl w:val="0"/>
    </w:pPr>
    <w:rPr>
      <w:rFonts w:ascii="Courier New" w:hAnsi="Courier New"/>
      <w:snapToGrid w:val="0"/>
      <w:sz w:val="24"/>
    </w:rPr>
  </w:style>
  <w:style w:type="paragraph" w:styleId="ListParagraph">
    <w:name w:val="List Paragraph"/>
    <w:basedOn w:val="Normal"/>
    <w:link w:val="ListParagraphChar"/>
    <w:uiPriority w:val="34"/>
    <w:qFormat/>
    <w:rsid w:val="00F61929"/>
    <w:pPr>
      <w:ind w:left="720"/>
    </w:pPr>
  </w:style>
  <w:style w:type="character" w:customStyle="1" w:styleId="ListParagraphChar">
    <w:name w:val="List Paragraph Char"/>
    <w:link w:val="ListParagraph"/>
    <w:uiPriority w:val="34"/>
    <w:locked/>
    <w:rsid w:val="00A56DC8"/>
    <w:rPr>
      <w:sz w:val="24"/>
      <w:szCs w:val="24"/>
    </w:r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 w:type="character" w:customStyle="1" w:styleId="UnresolvedMention2">
    <w:name w:val="Unresolved Mention2"/>
    <w:basedOn w:val="DefaultParagraphFont"/>
    <w:uiPriority w:val="99"/>
    <w:unhideWhenUsed/>
    <w:rsid w:val="00D21CE1"/>
    <w:rPr>
      <w:color w:val="605E5C"/>
      <w:shd w:val="clear" w:color="auto" w:fill="E1DFDD"/>
    </w:rPr>
  </w:style>
  <w:style w:type="character" w:customStyle="1" w:styleId="Mention1">
    <w:name w:val="Mention1"/>
    <w:basedOn w:val="DefaultParagraphFont"/>
    <w:uiPriority w:val="99"/>
    <w:unhideWhenUsed/>
    <w:rsid w:val="00C3314F"/>
    <w:rPr>
      <w:color w:val="2B579A"/>
      <w:shd w:val="clear" w:color="auto" w:fill="E1DFDD"/>
    </w:rPr>
  </w:style>
  <w:style w:type="character" w:customStyle="1" w:styleId="UnresolvedMention3">
    <w:name w:val="Unresolved Mention3"/>
    <w:basedOn w:val="DefaultParagraphFont"/>
    <w:uiPriority w:val="99"/>
    <w:unhideWhenUsed/>
    <w:rsid w:val="003F1168"/>
    <w:rPr>
      <w:color w:val="605E5C"/>
      <w:shd w:val="clear" w:color="auto" w:fill="E1DFDD"/>
    </w:rPr>
  </w:style>
  <w:style w:type="character" w:customStyle="1" w:styleId="Mention2">
    <w:name w:val="Mention2"/>
    <w:basedOn w:val="DefaultParagraphFont"/>
    <w:uiPriority w:val="99"/>
    <w:unhideWhenUsed/>
    <w:rsid w:val="003F11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ontrol" Target="activeX/activeX2.xml" /><Relationship Id="rId11" Type="http://schemas.openxmlformats.org/officeDocument/2006/relationships/control" Target="activeX/activeX3.xml" /><Relationship Id="rId12" Type="http://schemas.openxmlformats.org/officeDocument/2006/relationships/control" Target="activeX/activeX4.xml" /><Relationship Id="rId13" Type="http://schemas.openxmlformats.org/officeDocument/2006/relationships/control" Target="activeX/activeX5.xml" /><Relationship Id="rId14" Type="http://schemas.openxmlformats.org/officeDocument/2006/relationships/control" Target="activeX/activeX6.xml" /><Relationship Id="rId15" Type="http://schemas.openxmlformats.org/officeDocument/2006/relationships/image" Target="media/image2.wmf" /><Relationship Id="rId16" Type="http://schemas.openxmlformats.org/officeDocument/2006/relationships/control" Target="activeX/activeX7.xml" /><Relationship Id="rId17" Type="http://schemas.openxmlformats.org/officeDocument/2006/relationships/image" Target="media/image3.wmf" /><Relationship Id="rId18" Type="http://schemas.openxmlformats.org/officeDocument/2006/relationships/control" Target="activeX/activeX8.xml" /><Relationship Id="rId19" Type="http://schemas.openxmlformats.org/officeDocument/2006/relationships/image" Target="media/image4.wmf" /><Relationship Id="rId2" Type="http://schemas.openxmlformats.org/officeDocument/2006/relationships/webSettings" Target="webSettings.xml" /><Relationship Id="rId20" Type="http://schemas.openxmlformats.org/officeDocument/2006/relationships/control" Target="activeX/activeX9.xml" /><Relationship Id="rId21" Type="http://schemas.openxmlformats.org/officeDocument/2006/relationships/image" Target="media/image5.wmf" /><Relationship Id="rId22" Type="http://schemas.openxmlformats.org/officeDocument/2006/relationships/control" Target="activeX/activeX10.xml" /><Relationship Id="rId23" Type="http://schemas.openxmlformats.org/officeDocument/2006/relationships/image" Target="media/image6.wmf" /><Relationship Id="rId24" Type="http://schemas.openxmlformats.org/officeDocument/2006/relationships/control" Target="activeX/activeX11.xml" /><Relationship Id="rId25" Type="http://schemas.openxmlformats.org/officeDocument/2006/relationships/image" Target="media/image7.wmf" /><Relationship Id="rId26" Type="http://schemas.openxmlformats.org/officeDocument/2006/relationships/control" Target="activeX/activeX12.xml" /><Relationship Id="rId27" Type="http://schemas.openxmlformats.org/officeDocument/2006/relationships/control" Target="activeX/activeX13.xml" /><Relationship Id="rId28" Type="http://schemas.openxmlformats.org/officeDocument/2006/relationships/control" Target="activeX/activeX14.xml" /><Relationship Id="rId29" Type="http://schemas.openxmlformats.org/officeDocument/2006/relationships/control" Target="activeX/activeX15.xml" /><Relationship Id="rId3" Type="http://schemas.openxmlformats.org/officeDocument/2006/relationships/fontTable" Target="fontTable.xml" /><Relationship Id="rId30" Type="http://schemas.openxmlformats.org/officeDocument/2006/relationships/control" Target="activeX/activeX16.xml" /><Relationship Id="rId31" Type="http://schemas.openxmlformats.org/officeDocument/2006/relationships/control" Target="activeX/activeX17.xml" /><Relationship Id="rId32" Type="http://schemas.openxmlformats.org/officeDocument/2006/relationships/control" Target="activeX/activeX18.xml" /><Relationship Id="rId33" Type="http://schemas.openxmlformats.org/officeDocument/2006/relationships/control" Target="activeX/activeX19.xml" /><Relationship Id="rId34" Type="http://schemas.openxmlformats.org/officeDocument/2006/relationships/header" Target="header1.xml" /><Relationship Id="rId35" Type="http://schemas.openxmlformats.org/officeDocument/2006/relationships/header" Target="header2.xml" /><Relationship Id="rId36" Type="http://schemas.openxmlformats.org/officeDocument/2006/relationships/footer" Target="footer1.xml" /><Relationship Id="rId37" Type="http://schemas.openxmlformats.org/officeDocument/2006/relationships/footer" Target="footer2.xml" /><Relationship Id="rId38" Type="http://schemas.openxmlformats.org/officeDocument/2006/relationships/header" Target="header3.xml" /><Relationship Id="rId39" Type="http://schemas.openxmlformats.org/officeDocument/2006/relationships/footer" Target="footer3.xml" /><Relationship Id="rId4" Type="http://schemas.openxmlformats.org/officeDocument/2006/relationships/customXml" Target="../customXml/item1.xml" /><Relationship Id="rId40" Type="http://schemas.openxmlformats.org/officeDocument/2006/relationships/theme" Target="theme/theme1.xml" /><Relationship Id="rId41" Type="http://schemas.openxmlformats.org/officeDocument/2006/relationships/numbering" Target="numbering.xml" /><Relationship Id="rId42" Type="http://schemas.openxmlformats.org/officeDocument/2006/relationships/styles" Target="styles.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wmf" /><Relationship Id="rId9" Type="http://schemas.openxmlformats.org/officeDocument/2006/relationships/control" Target="activeX/activeX1.xml" /></Relationships>
</file>

<file path=word/activeX/_rels/activeX1.xml.rels><?xml version="1.0" encoding="utf-8" standalone="yes"?><Relationships xmlns="http://schemas.openxmlformats.org/package/2006/relationships"><Relationship Id="rId1" Type="http://schemas.microsoft.com/office/2006/relationships/activeXControlBinary" Target="activeX1.bin" /></Relationships>
</file>

<file path=word/activeX/_rels/activeX10.xml.rels><?xml version="1.0" encoding="utf-8" standalone="yes"?><Relationships xmlns="http://schemas.openxmlformats.org/package/2006/relationships"><Relationship Id="rId1" Type="http://schemas.microsoft.com/office/2006/relationships/activeXControlBinary" Target="activeX10.bin" /></Relationships>
</file>

<file path=word/activeX/_rels/activeX11.xml.rels><?xml version="1.0" encoding="utf-8" standalone="yes"?><Relationships xmlns="http://schemas.openxmlformats.org/package/2006/relationships"><Relationship Id="rId1" Type="http://schemas.microsoft.com/office/2006/relationships/activeXControlBinary" Target="activeX11.bin" /></Relationships>
</file>

<file path=word/activeX/_rels/activeX12.xml.rels><?xml version="1.0" encoding="utf-8" standalone="yes"?><Relationships xmlns="http://schemas.openxmlformats.org/package/2006/relationships"><Relationship Id="rId1" Type="http://schemas.microsoft.com/office/2006/relationships/activeXControlBinary" Target="activeX12.bin" /></Relationships>
</file>

<file path=word/activeX/_rels/activeX13.xml.rels><?xml version="1.0" encoding="utf-8" standalone="yes"?><Relationships xmlns="http://schemas.openxmlformats.org/package/2006/relationships"><Relationship Id="rId1" Type="http://schemas.microsoft.com/office/2006/relationships/activeXControlBinary" Target="activeX13.bin" /></Relationships>
</file>

<file path=word/activeX/_rels/activeX14.xml.rels><?xml version="1.0" encoding="utf-8" standalone="yes"?><Relationships xmlns="http://schemas.openxmlformats.org/package/2006/relationships"><Relationship Id="rId1" Type="http://schemas.microsoft.com/office/2006/relationships/activeXControlBinary" Target="activeX14.bin" /></Relationships>
</file>

<file path=word/activeX/_rels/activeX15.xml.rels><?xml version="1.0" encoding="utf-8" standalone="yes"?><Relationships xmlns="http://schemas.openxmlformats.org/package/2006/relationships"><Relationship Id="rId1" Type="http://schemas.microsoft.com/office/2006/relationships/activeXControlBinary" Target="activeX15.bin" /></Relationships>
</file>

<file path=word/activeX/_rels/activeX16.xml.rels><?xml version="1.0" encoding="utf-8" standalone="yes"?><Relationships xmlns="http://schemas.openxmlformats.org/package/2006/relationships"><Relationship Id="rId1" Type="http://schemas.microsoft.com/office/2006/relationships/activeXControlBinary" Target="activeX16.bin" /></Relationships>
</file>

<file path=word/activeX/_rels/activeX17.xml.rels><?xml version="1.0" encoding="utf-8" standalone="yes"?><Relationships xmlns="http://schemas.openxmlformats.org/package/2006/relationships"><Relationship Id="rId1" Type="http://schemas.microsoft.com/office/2006/relationships/activeXControlBinary" Target="activeX17.bin" /></Relationships>
</file>

<file path=word/activeX/_rels/activeX18.xml.rels><?xml version="1.0" encoding="utf-8" standalone="yes"?><Relationships xmlns="http://schemas.openxmlformats.org/package/2006/relationships"><Relationship Id="rId1" Type="http://schemas.microsoft.com/office/2006/relationships/activeXControlBinary" Target="activeX18.bin" /></Relationships>
</file>

<file path=word/activeX/_rels/activeX19.xml.rels><?xml version="1.0" encoding="utf-8" standalone="yes"?><Relationships xmlns="http://schemas.openxmlformats.org/package/2006/relationships"><Relationship Id="rId1" Type="http://schemas.microsoft.com/office/2006/relationships/activeXControlBinary" Target="activeX19.bin" /></Relationships>
</file>

<file path=word/activeX/_rels/activeX2.xml.rels><?xml version="1.0" encoding="utf-8" standalone="yes"?><Relationships xmlns="http://schemas.openxmlformats.org/package/2006/relationships"><Relationship Id="rId1" Type="http://schemas.microsoft.com/office/2006/relationships/activeXControlBinary" Target="activeX2.bin" /></Relationships>
</file>

<file path=word/activeX/_rels/activeX3.xml.rels><?xml version="1.0" encoding="utf-8" standalone="yes"?><Relationships xmlns="http://schemas.openxmlformats.org/package/2006/relationships"><Relationship Id="rId1" Type="http://schemas.microsoft.com/office/2006/relationships/activeXControlBinary" Target="activeX3.bin" /></Relationships>
</file>

<file path=word/activeX/_rels/activeX4.xml.rels><?xml version="1.0" encoding="utf-8" standalone="yes"?><Relationships xmlns="http://schemas.openxmlformats.org/package/2006/relationships"><Relationship Id="rId1" Type="http://schemas.microsoft.com/office/2006/relationships/activeXControlBinary" Target="activeX4.bin" /></Relationships>
</file>

<file path=word/activeX/_rels/activeX5.xml.rels><?xml version="1.0" encoding="utf-8" standalone="yes"?><Relationships xmlns="http://schemas.openxmlformats.org/package/2006/relationships"><Relationship Id="rId1" Type="http://schemas.microsoft.com/office/2006/relationships/activeXControlBinary" Target="activeX5.bin" /></Relationships>
</file>

<file path=word/activeX/_rels/activeX6.xml.rels><?xml version="1.0" encoding="utf-8" standalone="yes"?><Relationships xmlns="http://schemas.openxmlformats.org/package/2006/relationships"><Relationship Id="rId1" Type="http://schemas.microsoft.com/office/2006/relationships/activeXControlBinary" Target="activeX6.bin" /></Relationships>
</file>

<file path=word/activeX/_rels/activeX7.xml.rels><?xml version="1.0" encoding="utf-8" standalone="yes"?><Relationships xmlns="http://schemas.openxmlformats.org/package/2006/relationships"><Relationship Id="rId1" Type="http://schemas.microsoft.com/office/2006/relationships/activeXControlBinary" Target="activeX7.bin" /></Relationships>
</file>

<file path=word/activeX/_rels/activeX8.xml.rels><?xml version="1.0" encoding="utf-8" standalone="yes"?><Relationships xmlns="http://schemas.openxmlformats.org/package/2006/relationships"><Relationship Id="rId1" Type="http://schemas.microsoft.com/office/2006/relationships/activeXControlBinary" Target="activeX8.bin" /></Relationships>
</file>

<file path=word/activeX/_rels/activeX9.xml.rels><?xml version="1.0" encoding="utf-8" standalone="yes"?><Relationships xmlns="http://schemas.openxmlformats.org/package/2006/relationships"><Relationship Id="rId1" Type="http://schemas.microsoft.com/office/2006/relationships/activeXControlBinary" Target="activeX9.bin" /></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622EC1AD8AC546A1C368B849B3CE56" ma:contentTypeVersion="18" ma:contentTypeDescription="Create a new document." ma:contentTypeScope="" ma:versionID="81248629db98e0dcb3137b0b3de15020">
  <xsd:schema xmlns:xsd="http://www.w3.org/2001/XMLSchema" xmlns:xs="http://www.w3.org/2001/XMLSchema" xmlns:p="http://schemas.microsoft.com/office/2006/metadata/properties" xmlns:ns2="2f321fd8-03dd-4ae4-8f0d-e3d5f8c6174f" xmlns:ns3="dfb56fae-398b-4a36-b99a-9b3e33136ea4" xmlns:ns4="2b0696d2-03e8-4ed2-82a3-1f89a5fc7162" targetNamespace="http://schemas.microsoft.com/office/2006/metadata/properties" ma:root="true" ma:fieldsID="640f7e1cbe8a7aa7dcb05aedc54e3710" ns2:_="" ns3:_="" ns4:_="">
    <xsd:import namespace="2f321fd8-03dd-4ae4-8f0d-e3d5f8c6174f"/>
    <xsd:import namespace="dfb56fae-398b-4a36-b99a-9b3e33136ea4"/>
    <xsd:import namespace="2b0696d2-03e8-4ed2-82a3-1f89a5fc71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21fd8-03dd-4ae4-8f0d-e3d5f8c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b56fae-398b-4a36-b99a-9b3e33136ea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6798-8d23-4ad6-a224-c3c9d10edf4b}" ma:internalName="TaxCatchAll" ma:showField="CatchAllData" ma:web="dfb56fae-398b-4a36-b99a-9b3e33136e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b0696d2-03e8-4ed2-82a3-1f89a5fc7162" xsi:nil="true"/>
    <lcf76f155ced4ddcb4097134ff3c332f xmlns="2f321fd8-03dd-4ae4-8f0d-e3d5f8c6174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E2AACE-E30F-4E09-AB79-890B9BBF5047}">
  <ds:schemaRefs>
    <ds:schemaRef ds:uri="http://schemas.openxmlformats.org/officeDocument/2006/bibliography"/>
  </ds:schemaRefs>
</ds:datastoreItem>
</file>

<file path=customXml/itemProps2.xml><?xml version="1.0" encoding="utf-8"?>
<ds:datastoreItem xmlns:ds="http://schemas.openxmlformats.org/officeDocument/2006/customXml" ds:itemID="{A6B767F1-B3AD-4CBD-8360-C4B55C6D4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21fd8-03dd-4ae4-8f0d-e3d5f8c6174f"/>
    <ds:schemaRef ds:uri="dfb56fae-398b-4a36-b99a-9b3e33136ea4"/>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2C474-E023-4723-89F1-85C0293E9595}">
  <ds:schemaRefs>
    <ds:schemaRef ds:uri="http://purl.org/dc/elements/1.1/"/>
    <ds:schemaRef ds:uri="http://schemas.openxmlformats.org/package/2006/metadata/core-properties"/>
    <ds:schemaRef ds:uri="2f321fd8-03dd-4ae4-8f0d-e3d5f8c6174f"/>
    <ds:schemaRef ds:uri="http://purl.org/dc/terms/"/>
    <ds:schemaRef ds:uri="http://schemas.microsoft.com/office/2006/metadata/properties"/>
    <ds:schemaRef ds:uri="http://schemas.microsoft.com/office/2006/documentManagement/types"/>
    <ds:schemaRef ds:uri="http://purl.org/dc/dcmitype/"/>
    <ds:schemaRef ds:uri="http://schemas.microsoft.com/office/infopath/2007/PartnerControls"/>
    <ds:schemaRef ds:uri="dfb56fae-398b-4a36-b99a-9b3e33136ea4"/>
    <ds:schemaRef ds:uri="http://www.w3.org/XML/1998/namespace"/>
    <ds:schemaRef ds:uri="2b0696d2-03e8-4ed2-82a3-1f89a5fc7162"/>
  </ds:schemaRefs>
</ds:datastoreItem>
</file>

<file path=customXml/itemProps4.xml><?xml version="1.0" encoding="utf-8"?>
<ds:datastoreItem xmlns:ds="http://schemas.openxmlformats.org/officeDocument/2006/customXml" ds:itemID="{C505119F-EB94-4DF9-814A-6C4037CA77B7}">
  <ds:schemaRefs>
    <ds:schemaRef ds:uri="http://schemas.microsoft.com/sharepoint/v3/contenttype/forms"/>
  </ds:schemaRefs>
</ds:datastoreItem>
</file>

<file path=docMetadata/LabelInfo.xml><?xml version="1.0" encoding="utf-8"?>
<clbl:labelList xmlns:clbl="http://schemas.microsoft.com/office/2020/mipLabelMetadata">
  <clbl:label id="{e4ce09fd-30b8-4231-b85e-6a7305b44896}" enabled="1" method="Standard" siteId="{6fcec4dc-5068-43d5-af7b-80ad58da1056}"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Pages>
  <Words>418</Words>
  <Characters>2400</Characters>
  <Application>Microsoft Office Word</Application>
  <DocSecurity>0</DocSecurity>
  <Lines>85</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stein, Naomi (ACF)</dc:creator>
  <cp:lastModifiedBy>Petra Smith</cp:lastModifiedBy>
  <cp:revision>3</cp:revision>
  <cp:lastPrinted>2024-01-23T13:52:00Z</cp:lastPrinted>
  <dcterms:created xsi:type="dcterms:W3CDTF">2024-01-23T14:49:00Z</dcterms:created>
  <dcterms:modified xsi:type="dcterms:W3CDTF">2024-01-23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22EC1AD8AC546A1C368B849B3CE56</vt:lpwstr>
  </property>
  <property fmtid="{D5CDD505-2E9C-101B-9397-08002B2CF9AE}" pid="3" name="GrammarlyDocumentId">
    <vt:lpwstr>4c01028d536049c291ad0e17e586fe0dd7b00ea68eac2c19371c133c32d7d8c5</vt:lpwstr>
  </property>
</Properties>
</file>